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6A1D9" w14:textId="77777777" w:rsidR="000D20F7" w:rsidRDefault="000D20F7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0D20F7">
        <w:rPr>
          <w:rFonts w:ascii="Times New Roman" w:hAnsi="Times New Roman" w:cs="Times New Roman"/>
          <w:b/>
          <w:bCs/>
          <w:noProof/>
          <w:color w:val="0D0D0D" w:themeColor="text1" w:themeTint="F2"/>
          <w:sz w:val="36"/>
          <w:szCs w:val="36"/>
        </w:rPr>
        <w:drawing>
          <wp:inline distT="0" distB="0" distL="0" distR="0" wp14:anchorId="7C256BBF" wp14:editId="42A371ED">
            <wp:extent cx="5943600" cy="1972070"/>
            <wp:effectExtent l="0" t="0" r="0" b="9525"/>
            <wp:docPr id="1" name="Picture 1" descr="C:\Users\Yash Desai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EBC8" w14:textId="77777777" w:rsidR="008D6A8C" w:rsidRDefault="000D20F7" w:rsidP="000D20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                </w:t>
      </w:r>
    </w:p>
    <w:p w14:paraId="20412B5A" w14:textId="77777777" w:rsidR="00960074" w:rsidRPr="00C324E2" w:rsidRDefault="008D6A8C" w:rsidP="008D6A8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</w:t>
      </w:r>
      <w:r w:rsidR="00960074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aculty of Computer Science</w:t>
      </w:r>
    </w:p>
    <w:p w14:paraId="7F28F169" w14:textId="77777777" w:rsidR="00C324E2" w:rsidRPr="00C324E2" w:rsidRDefault="00C324E2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0C2418D" w14:textId="77777777" w:rsidR="000E14ED" w:rsidRPr="00C324E2" w:rsidRDefault="000E14ED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Dalhousie University</w:t>
      </w:r>
    </w:p>
    <w:p w14:paraId="1759BA88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855B3FE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3AE70724" w14:textId="77777777" w:rsidR="00960D48" w:rsidRDefault="00960D48" w:rsidP="00960D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4C09D12F" w14:textId="77777777" w:rsidR="00D95429" w:rsidRPr="00C324E2" w:rsidRDefault="00960D48" w:rsidP="00960D48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</w:t>
      </w:r>
      <w:r w:rsidR="00AC7416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CSCI 53</w:t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08</w:t>
      </w:r>
    </w:p>
    <w:p w14:paraId="2FAAE180" w14:textId="77777777" w:rsidR="00D95429" w:rsidRPr="00C324E2" w:rsidRDefault="00AC7416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Quality Assurance</w:t>
      </w:r>
    </w:p>
    <w:p w14:paraId="4999B4C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28B928DC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62614F5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4A2DD17D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5ACA7F2D" w14:textId="77777777" w:rsidR="00D95429" w:rsidRPr="00C324E2" w:rsidRDefault="00C324E2" w:rsidP="00C324E2">
      <w:pPr>
        <w:tabs>
          <w:tab w:val="left" w:pos="163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Project Report</w:t>
      </w:r>
    </w:p>
    <w:p w14:paraId="257DC83A" w14:textId="689D5E15" w:rsidR="00D95429" w:rsidRPr="00C324E2" w:rsidRDefault="00D30DFE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proofErr w:type="spellStart"/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riendBook</w:t>
      </w:r>
      <w:proofErr w:type="spellEnd"/>
    </w:p>
    <w:p w14:paraId="65771B9B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56AEE8A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24DE6D2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519CD317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111FB11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403FF06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0AE22E70" w14:textId="5F014019" w:rsidR="00D95429" w:rsidRPr="00BB1A4A" w:rsidRDefault="00BB1A4A" w:rsidP="00BB1A4A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     </w:t>
      </w:r>
      <w:r w:rsidR="00FB3B4E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bmitted By: (Group 1</w:t>
      </w:r>
      <w:r w:rsidR="00D95429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221C35D6" w14:textId="77777777" w:rsidR="000E14ED" w:rsidRPr="00BB1A4A" w:rsidRDefault="000E14ED" w:rsidP="00C00D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</w:p>
    <w:p w14:paraId="2F4A2098" w14:textId="3A4A195B" w:rsidR="00614C9A" w:rsidRPr="00BB1A4A" w:rsidRDefault="002C4483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man Singh -</w:t>
      </w:r>
      <w:r w:rsidR="00614C9A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271E24" w:rsidRPr="00271E2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797215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B16350" w:rsidRPr="0039639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m644084@dal.ca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49D1367E" w14:textId="1CD3CF81" w:rsidR="00614C9A" w:rsidRPr="00BB1A4A" w:rsidRDefault="00614C9A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darshan Suresh</w:t>
      </w:r>
      <w:r w:rsidR="00D872F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Srikant</w:t>
      </w: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- </w:t>
      </w:r>
      <w:r w:rsidR="0094118A" w:rsidRPr="0094118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808452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A000B0" w:rsidRPr="00A000B0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d312736@dal.ca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7A24605A" w14:textId="77777777" w:rsidR="005C6CD0" w:rsidRPr="00BB1A4A" w:rsidRDefault="00D95429" w:rsidP="005C6C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Yash Desai - B00810560 (</w:t>
      </w:r>
      <w:hyperlink r:id="rId9" w:history="1">
        <w:r w:rsidR="005C6CD0" w:rsidRPr="00BB1A4A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6"/>
            <w:szCs w:val="26"/>
            <w:u w:val="none"/>
          </w:rPr>
          <w:t>ys273139@dal.ca</w:t>
        </w:r>
      </w:hyperlink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60916211" w14:textId="7DF6B953" w:rsidR="000017CF" w:rsidRPr="00407183" w:rsidRDefault="000017C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Introduction</w:t>
      </w:r>
    </w:p>
    <w:p w14:paraId="74CE37AF" w14:textId="77777777" w:rsidR="00145CD1" w:rsidRDefault="00145CD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CD7B7A9" w14:textId="59664159" w:rsidR="00B85305" w:rsidRPr="005E3152" w:rsidRDefault="00602EFD" w:rsidP="00B853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Friend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ook</w:t>
      </w:r>
      <w:proofErr w:type="spellEnd"/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is a social networking platform where people all ar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ound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ld can connect</w:t>
      </w:r>
      <w:r w:rsidR="008A07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each other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r primary goal is to create a bridge between </w:t>
      </w:r>
      <w:r w:rsidR="00B85305" w:rsidRPr="005069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eopl</w:t>
      </w:r>
      <w:r w:rsidR="00AC11C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 and help them connect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app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lication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contain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atures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ding </w:t>
      </w:r>
      <w:r w:rsidR="002A6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B85305" w:rsidRPr="002A6AB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riend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, posting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xt statuse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, search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iend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/user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7228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ying different filters, comment on post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d by our friend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New users can also register on our website by clicking on the “Sign Up” button.</w:t>
      </w:r>
    </w:p>
    <w:p w14:paraId="6ADB866A" w14:textId="42E5C60E" w:rsidR="00835091" w:rsidRDefault="00B30875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0C4CD6" w14:textId="74AA51C2" w:rsidR="00835091" w:rsidRPr="00951D3D" w:rsidRDefault="0036465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</w:t>
      </w:r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eatures of </w:t>
      </w:r>
      <w:proofErr w:type="spellStart"/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riendbook</w:t>
      </w:r>
      <w:proofErr w:type="spellEnd"/>
      <w:r w:rsidR="00835091" w:rsidRPr="00951D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944DC60" w14:textId="21C71948" w:rsidR="00835091" w:rsidRDefault="0083509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21A0CA" w14:textId="086ED4D0" w:rsidR="00835091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</w:t>
      </w:r>
    </w:p>
    <w:p w14:paraId="6897D75D" w14:textId="77777777" w:rsidR="00491E1C" w:rsidRPr="0086380C" w:rsidRDefault="00491E1C" w:rsidP="008911F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F3B5BE" w14:textId="4E41B22D" w:rsidR="003F432B" w:rsidRDefault="00AC11C8" w:rsidP="003F432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us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a u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 has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43E44">
        <w:rPr>
          <w:rFonts w:ascii="Times New Roman" w:hAnsi="Times New Roman" w:cs="Times New Roman"/>
          <w:color w:val="000000" w:themeColor="text1"/>
          <w:sz w:val="24"/>
          <w:szCs w:val="24"/>
        </w:rPr>
        <w:t>ign 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e supposed to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bas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information such as 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, l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l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swor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figure (1).</w:t>
      </w:r>
    </w:p>
    <w:p w14:paraId="535B868B" w14:textId="77777777" w:rsidR="006B6F0F" w:rsidRDefault="006B6F0F" w:rsidP="006B6F0F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7A790B" w14:textId="77777777" w:rsidR="001B08B5" w:rsidRDefault="006B6F0F" w:rsidP="001B08B5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A931082" wp14:editId="67A8A479">
            <wp:extent cx="5943600" cy="3513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CC4AA" w14:textId="5C03D176" w:rsidR="00A74211" w:rsidRDefault="001B08B5" w:rsidP="00C17DB9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1B08B5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1B08B5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1B08B5">
        <w:rPr>
          <w:b/>
          <w:bCs/>
          <w:color w:val="0D0D0D" w:themeColor="text1" w:themeTint="F2"/>
          <w:sz w:val="24"/>
          <w:szCs w:val="24"/>
        </w:rPr>
        <w:t xml:space="preserve"> Registration Page</w:t>
      </w:r>
    </w:p>
    <w:p w14:paraId="34FC8973" w14:textId="5731D392" w:rsidR="005C790B" w:rsidRDefault="005C790B" w:rsidP="005C790B"/>
    <w:p w14:paraId="2D8E7D3A" w14:textId="4E66F735" w:rsidR="005C790B" w:rsidRDefault="005C790B" w:rsidP="005C790B"/>
    <w:p w14:paraId="5F267DA0" w14:textId="62AE4701" w:rsidR="005C790B" w:rsidRDefault="005C790B" w:rsidP="005C790B"/>
    <w:p w14:paraId="52E6D012" w14:textId="7BC93327" w:rsidR="005C790B" w:rsidRDefault="005C790B" w:rsidP="005C790B"/>
    <w:p w14:paraId="70BC5F98" w14:textId="77777777" w:rsidR="005C790B" w:rsidRPr="005C790B" w:rsidRDefault="005C790B" w:rsidP="005C790B"/>
    <w:p w14:paraId="604C09B0" w14:textId="0D40A89B" w:rsidR="00951D3D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Login</w:t>
      </w:r>
    </w:p>
    <w:p w14:paraId="0490ECCC" w14:textId="77777777" w:rsidR="002874A7" w:rsidRPr="0086380C" w:rsidRDefault="002874A7" w:rsidP="00D80F7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707E2E" w14:textId="1BB8067B" w:rsidR="00316E59" w:rsidRDefault="00316E59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registration, </w:t>
      </w:r>
      <w:r w:rsidR="002743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has to log into his/her account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by providing valid login credentials as shown in figure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FBBD140" w14:textId="77777777" w:rsidR="005B70DE" w:rsidRDefault="005B70DE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1F23B7" w14:textId="77777777" w:rsidR="00C4346F" w:rsidRDefault="00567805" w:rsidP="00C4346F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54C4DD50" wp14:editId="211DF240">
            <wp:extent cx="5943600" cy="352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CEAA" w14:textId="2C4C971B" w:rsidR="00096524" w:rsidRDefault="00C4346F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2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 Login Page</w:t>
      </w:r>
    </w:p>
    <w:p w14:paraId="2A1EF4B8" w14:textId="009EF4AA" w:rsidR="005C790B" w:rsidRDefault="005C790B" w:rsidP="005C790B"/>
    <w:p w14:paraId="6D1CCB9D" w14:textId="04BC262C" w:rsidR="005C790B" w:rsidRDefault="005C790B" w:rsidP="005C790B"/>
    <w:p w14:paraId="411126CC" w14:textId="4A0A3E85" w:rsidR="005C790B" w:rsidRDefault="005C790B" w:rsidP="005C790B"/>
    <w:p w14:paraId="060D4910" w14:textId="46B8AEFF" w:rsidR="005C790B" w:rsidRDefault="005C790B" w:rsidP="005C790B"/>
    <w:p w14:paraId="361E51B7" w14:textId="4431B498" w:rsidR="005C790B" w:rsidRDefault="005C790B" w:rsidP="005C790B"/>
    <w:p w14:paraId="41EA0043" w14:textId="4918EA66" w:rsidR="005C790B" w:rsidRDefault="005C790B" w:rsidP="005C790B"/>
    <w:p w14:paraId="5BE51FA6" w14:textId="7FFBFFEA" w:rsidR="005C790B" w:rsidRDefault="005C790B" w:rsidP="005C790B"/>
    <w:p w14:paraId="0195A155" w14:textId="645AEDF4" w:rsidR="005C790B" w:rsidRDefault="005C790B" w:rsidP="005C790B"/>
    <w:p w14:paraId="0F678CB3" w14:textId="128D72EA" w:rsidR="005C790B" w:rsidRDefault="005C790B" w:rsidP="005C790B"/>
    <w:p w14:paraId="577E4436" w14:textId="220BB737" w:rsidR="005C790B" w:rsidRDefault="005C790B" w:rsidP="005C790B"/>
    <w:p w14:paraId="36808C87" w14:textId="77777777" w:rsidR="005C790B" w:rsidRPr="005C790B" w:rsidRDefault="005C790B" w:rsidP="005C790B"/>
    <w:p w14:paraId="130A9A1E" w14:textId="77777777" w:rsidR="00096524" w:rsidRPr="00096524" w:rsidRDefault="00096524" w:rsidP="00096524"/>
    <w:p w14:paraId="6CA1137F" w14:textId="1860FBA8" w:rsidR="00951D3D" w:rsidRDefault="000E465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6212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Forgot Password</w:t>
      </w:r>
    </w:p>
    <w:p w14:paraId="5BA31C35" w14:textId="77777777" w:rsidR="00F31740" w:rsidRPr="00E6212D" w:rsidRDefault="00F31740" w:rsidP="007E138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AE5529" w14:textId="4C8A3A83" w:rsidR="0067407D" w:rsidRDefault="00522D96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got Password will le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 recover their password. We are sending a forgot password link to their respective email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607D84" w14:textId="77777777" w:rsidR="00417294" w:rsidRDefault="00417294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760F36" w14:textId="7D9D026B" w:rsidR="008A4FD5" w:rsidRDefault="008A4FD5" w:rsidP="008A4F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092816A" wp14:editId="7F4042E8">
            <wp:extent cx="5943600" cy="3456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2C699" w14:textId="321F3612" w:rsidR="00B72E82" w:rsidRDefault="00B72E82" w:rsidP="00B72E82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3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 Forgot Password Page</w:t>
      </w:r>
    </w:p>
    <w:p w14:paraId="04A78B91" w14:textId="2AA1E642" w:rsidR="00FD3F86" w:rsidRDefault="00FD3F86" w:rsidP="00FD3F86"/>
    <w:p w14:paraId="200B4EBD" w14:textId="6CD87D8D" w:rsidR="00FD3F86" w:rsidRDefault="00FD3F86" w:rsidP="00FD3F86"/>
    <w:p w14:paraId="485582B5" w14:textId="13843698" w:rsidR="00FD3F86" w:rsidRDefault="00FD3F86" w:rsidP="00FD3F86"/>
    <w:p w14:paraId="522F1AB7" w14:textId="7420D2D7" w:rsidR="00FD3F86" w:rsidRDefault="00FD3F86" w:rsidP="00FD3F86"/>
    <w:p w14:paraId="2A4585AE" w14:textId="48263C8D" w:rsidR="00FD3F86" w:rsidRDefault="00FD3F86" w:rsidP="00FD3F86"/>
    <w:p w14:paraId="7DEDCCFA" w14:textId="26DD9845" w:rsidR="00FD3F86" w:rsidRDefault="00FD3F86" w:rsidP="00FD3F86"/>
    <w:p w14:paraId="1E2755E0" w14:textId="66163ECD" w:rsidR="00FD3F86" w:rsidRDefault="00FD3F86" w:rsidP="00FD3F86"/>
    <w:p w14:paraId="7E7422CC" w14:textId="4867F4A1" w:rsidR="00FD3F86" w:rsidRDefault="00FD3F86" w:rsidP="00FD3F86"/>
    <w:p w14:paraId="57209C87" w14:textId="1921D14B" w:rsidR="00FD3F86" w:rsidRDefault="00FD3F86" w:rsidP="00FD3F86"/>
    <w:p w14:paraId="4166F374" w14:textId="25966E60" w:rsidR="00FD3F86" w:rsidRDefault="00FD3F86" w:rsidP="00FD3F86"/>
    <w:p w14:paraId="17152C6C" w14:textId="2255F305" w:rsidR="00FD3F86" w:rsidRDefault="00FD3F86" w:rsidP="00FD3F86"/>
    <w:p w14:paraId="2DA3AC1B" w14:textId="77777777" w:rsidR="00FD3F86" w:rsidRPr="00FD3F86" w:rsidRDefault="00FD3F86" w:rsidP="00FD3F86"/>
    <w:p w14:paraId="4AFB7AEF" w14:textId="5F352779" w:rsidR="00951D3D" w:rsidRDefault="00F024E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277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Friends </w:t>
      </w:r>
    </w:p>
    <w:p w14:paraId="153844B2" w14:textId="77777777" w:rsidR="00160E33" w:rsidRPr="0051277B" w:rsidRDefault="00160E33" w:rsidP="00AA1CF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2D48F4" w14:textId="7442C738" w:rsidR="00FD3F86" w:rsidRDefault="001B63E7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feature will allow users to find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</w:t>
      </w:r>
      <w:proofErr w:type="spellStart"/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providing different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ters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, city, et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CA2A94E" w14:textId="77777777" w:rsidR="00071FC0" w:rsidRDefault="00071FC0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CDE36A" w14:textId="77777777" w:rsidR="005C5659" w:rsidRDefault="00FD3F86" w:rsidP="005C5659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E41EB15" wp14:editId="3A80E3D3">
            <wp:extent cx="5943600" cy="35185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BCF45" w14:textId="61DCDE76" w:rsidR="00EC20E8" w:rsidRDefault="005C5659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4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 Find Friends Page</w:t>
      </w:r>
    </w:p>
    <w:p w14:paraId="63A19B99" w14:textId="49DB354B" w:rsidR="005C790B" w:rsidRDefault="005C790B" w:rsidP="005C790B"/>
    <w:p w14:paraId="7998499F" w14:textId="624D4E9F" w:rsidR="005C790B" w:rsidRDefault="005C790B" w:rsidP="005C790B"/>
    <w:p w14:paraId="4ACE1F53" w14:textId="60948CC4" w:rsidR="005C790B" w:rsidRDefault="005C790B" w:rsidP="005C790B"/>
    <w:p w14:paraId="3DE91E55" w14:textId="333D88A2" w:rsidR="005C790B" w:rsidRDefault="005C790B" w:rsidP="005C790B"/>
    <w:p w14:paraId="5AAF7BF4" w14:textId="193315F6" w:rsidR="005C790B" w:rsidRDefault="005C790B" w:rsidP="005C790B"/>
    <w:p w14:paraId="57DE3B6F" w14:textId="039AEC97" w:rsidR="005C790B" w:rsidRDefault="005C790B" w:rsidP="005C790B"/>
    <w:p w14:paraId="69731978" w14:textId="7FA50EC5" w:rsidR="005C790B" w:rsidRDefault="005C790B" w:rsidP="005C790B"/>
    <w:p w14:paraId="7A349745" w14:textId="4E9C2E12" w:rsidR="005C790B" w:rsidRDefault="005C790B" w:rsidP="005C790B"/>
    <w:p w14:paraId="58A05A0E" w14:textId="1AABAC0C" w:rsidR="005C790B" w:rsidRDefault="005C790B" w:rsidP="005C790B"/>
    <w:p w14:paraId="46F3FD7C" w14:textId="19504F92" w:rsidR="005C790B" w:rsidRDefault="005C790B" w:rsidP="005C790B"/>
    <w:p w14:paraId="39095F7E" w14:textId="37A13B3E" w:rsidR="005C790B" w:rsidRDefault="005C790B" w:rsidP="005C790B"/>
    <w:p w14:paraId="783B2A7E" w14:textId="6EA15A8C" w:rsidR="00EC20E8" w:rsidRDefault="00EC20E8" w:rsidP="00FD3F86">
      <w:pPr>
        <w:autoSpaceDE w:val="0"/>
        <w:autoSpaceDN w:val="0"/>
        <w:adjustRightInd w:val="0"/>
        <w:spacing w:after="0" w:line="240" w:lineRule="auto"/>
      </w:pPr>
    </w:p>
    <w:p w14:paraId="3F1BA92A" w14:textId="77777777" w:rsidR="00E10571" w:rsidRPr="00FD3F86" w:rsidRDefault="00E10571" w:rsidP="00FD3F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3D2B28" w14:textId="10DA21F5" w:rsidR="00951D3D" w:rsidRPr="00EC20E8" w:rsidRDefault="00677592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C20E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imeline</w:t>
      </w:r>
    </w:p>
    <w:p w14:paraId="1B5562FD" w14:textId="77777777" w:rsidR="00EC20E8" w:rsidRDefault="00EC20E8" w:rsidP="00EC20E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4DA2A3" w14:textId="2A114F6B" w:rsidR="00846425" w:rsidRDefault="00846425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setting up the account, the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>user is directed to the timeline pag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line page,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 ca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/h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iend’s posts </w:t>
      </w:r>
      <w:r w:rsidR="00BB5BE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ment on that post.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post on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line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is post would be reflected in their friends’ timeline.</w:t>
      </w:r>
    </w:p>
    <w:p w14:paraId="04D5E37D" w14:textId="77777777" w:rsidR="00BE1EDE" w:rsidRDefault="00BE1EDE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0428C4" w14:textId="77777777" w:rsidR="00D21DE4" w:rsidRDefault="00EC20E8" w:rsidP="00D21DE4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734CC3C" wp14:editId="61C6D250">
            <wp:extent cx="5943600" cy="35344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900F" w14:textId="77777777" w:rsidR="00591D82" w:rsidRDefault="00591D82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</w:p>
    <w:p w14:paraId="04E9BD67" w14:textId="377F59DB" w:rsidR="00EC20E8" w:rsidRDefault="00D21DE4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5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 Timeline Page</w:t>
      </w:r>
    </w:p>
    <w:p w14:paraId="6EF4A711" w14:textId="1D9D3A70" w:rsidR="00591D82" w:rsidRDefault="00591D82" w:rsidP="00591D82"/>
    <w:p w14:paraId="33D7AE4F" w14:textId="7446DB72" w:rsidR="008F7C51" w:rsidRDefault="008F7C51" w:rsidP="00591D82"/>
    <w:p w14:paraId="5D5DA0F2" w14:textId="6BF4398E" w:rsidR="008F7C51" w:rsidRDefault="008F7C51" w:rsidP="00591D82"/>
    <w:p w14:paraId="1350EE08" w14:textId="22C85CAF" w:rsidR="008F7C51" w:rsidRDefault="008F7C51" w:rsidP="00591D82"/>
    <w:p w14:paraId="7B986CC1" w14:textId="21911762" w:rsidR="008F7C51" w:rsidRDefault="008F7C51" w:rsidP="00591D82"/>
    <w:p w14:paraId="563ADA66" w14:textId="2AD9660E" w:rsidR="008F7C51" w:rsidRDefault="008F7C51" w:rsidP="00591D82"/>
    <w:p w14:paraId="712CE93F" w14:textId="62FCFEA2" w:rsidR="008F7C51" w:rsidRDefault="008F7C51" w:rsidP="00591D82"/>
    <w:p w14:paraId="1EC18AA9" w14:textId="01F127E6" w:rsidR="008F7C51" w:rsidRDefault="008F7C51" w:rsidP="00591D82"/>
    <w:p w14:paraId="1B94665E" w14:textId="2727E664" w:rsidR="008F7C51" w:rsidRDefault="008F7C51" w:rsidP="00591D82"/>
    <w:p w14:paraId="40BE4453" w14:textId="77777777" w:rsidR="008F7C51" w:rsidRPr="00591D82" w:rsidRDefault="008F7C51" w:rsidP="00591D82"/>
    <w:p w14:paraId="3DB86335" w14:textId="52F48D43" w:rsidR="00951D3D" w:rsidRPr="0064795E" w:rsidRDefault="00C6631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79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New Post </w:t>
      </w:r>
    </w:p>
    <w:p w14:paraId="0ADC1923" w14:textId="38BD065E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AA15E5" w14:textId="3F7FCA52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eature will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t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to post a text status on his/her timeline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and let his/her friends know that the user has posted a text status by displaying the post on their respective timelines.</w:t>
      </w:r>
    </w:p>
    <w:p w14:paraId="4F5CB17C" w14:textId="3E90B831" w:rsidR="008F7C51" w:rsidRDefault="008F7C51" w:rsidP="008F7C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8F745B" w14:textId="77777777" w:rsidR="0064795E" w:rsidRDefault="008F7C51" w:rsidP="0064795E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626E78B" wp14:editId="2B4BFFB3">
            <wp:extent cx="5943600" cy="3142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F5EF" w14:textId="41109E25" w:rsidR="008F7C51" w:rsidRPr="0064795E" w:rsidRDefault="0064795E" w:rsidP="0064795E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6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 New Post Page</w:t>
      </w:r>
    </w:p>
    <w:p w14:paraId="65FFF37D" w14:textId="2E784C8B" w:rsidR="00B84CEF" w:rsidRDefault="00B84CEF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1D4E74" w14:textId="7757AFC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002861" w14:textId="731A1A6E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4DE47" w14:textId="5D802E6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81BCE7" w14:textId="2138B15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79AF7" w14:textId="3400B918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98C83" w14:textId="4120394F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435CA0" w14:textId="0F45203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F0EF3C" w14:textId="5B16BF2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B09D74" w14:textId="1C9533E6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F4C058" w14:textId="2283B5E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53E46" w14:textId="4292CC7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BB8EB6" w14:textId="7A5E918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24888" w14:textId="07A5446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3CEED7" w14:textId="3EA3916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0D504B" w14:textId="2DCE121B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96CE0" w14:textId="79F2A9C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677641" w14:textId="35308257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051EA5" w14:textId="5C756E0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0A73A2" w14:textId="4C02E21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A7ACAD" w14:textId="2C981E0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58AD9" w14:textId="77777777" w:rsidR="00E90747" w:rsidRPr="00951D3D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5BA9D1" w14:textId="30D3275E" w:rsidR="00951D3D" w:rsidRDefault="00C14094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3E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file</w:t>
      </w:r>
    </w:p>
    <w:p w14:paraId="2F9A04E3" w14:textId="77777777" w:rsidR="001D63E2" w:rsidRPr="001D63E2" w:rsidRDefault="001D63E2" w:rsidP="0063661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2D4490" w14:textId="6B39893B" w:rsidR="00951D3D" w:rsidRDefault="005C790B" w:rsidP="008E27D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rofile feature l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update their profile p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ur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, change 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provinc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untry.</w:t>
      </w:r>
    </w:p>
    <w:p w14:paraId="75912DA6" w14:textId="5D913EC0" w:rsidR="00E90747" w:rsidRDefault="00E90747" w:rsidP="00E907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9574" w14:textId="77777777" w:rsidR="0063661A" w:rsidRDefault="00E90747" w:rsidP="0063661A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DFCCD54" wp14:editId="0AEC835D">
            <wp:extent cx="5943600" cy="3417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38EC" w14:textId="646E9FC4" w:rsidR="00E90747" w:rsidRPr="0063661A" w:rsidRDefault="0063661A" w:rsidP="0063661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7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 Profile Page</w:t>
      </w:r>
    </w:p>
    <w:p w14:paraId="7EBB7EC8" w14:textId="79FBC0E1" w:rsidR="00CF3CE9" w:rsidRDefault="00CF3CE9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258B02BD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D4A1909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7F6B1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2CD65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4A424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893808E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876F73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CB5FB6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84E86DB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52CCEF8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C4B77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0BD355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1A4611A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2735FD6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FBD5085" w14:textId="2A2E049A" w:rsidR="00E75714" w:rsidRPr="00407183" w:rsidRDefault="00E75714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ologies and Tools Used</w:t>
      </w:r>
    </w:p>
    <w:p w14:paraId="4CC6EBC9" w14:textId="77777777" w:rsidR="0079437F" w:rsidRPr="005C6CD0" w:rsidRDefault="0079437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6506666" w14:textId="77777777" w:rsidR="00E75714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7571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rver Side Technolog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55750B81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714">
        <w:rPr>
          <w:rFonts w:ascii="Times New Roman" w:hAnsi="Times New Roman" w:cs="Times New Roman"/>
          <w:color w:val="000000" w:themeColor="text1"/>
          <w:sz w:val="24"/>
          <w:szCs w:val="24"/>
        </w:rPr>
        <w:t>JAVA</w:t>
      </w:r>
    </w:p>
    <w:p w14:paraId="06473367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ramework:</w:t>
      </w:r>
    </w:p>
    <w:p w14:paraId="748B9A3B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pring Boot</w:t>
      </w:r>
    </w:p>
    <w:p w14:paraId="2AA8C2E5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ient Side Technology:</w:t>
      </w:r>
    </w:p>
    <w:p w14:paraId="27498F9A" w14:textId="77777777" w:rsidR="00E75714" w:rsidRPr="005C6CD0" w:rsidRDefault="00E75714" w:rsidP="0024404C">
      <w:pPr>
        <w:ind w:left="72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5C6CD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Hyper Text Markup Language (HTML)</w:t>
      </w:r>
    </w:p>
    <w:p w14:paraId="4C16DA91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scading Style Sheet (CSS)</w:t>
      </w:r>
    </w:p>
    <w:p w14:paraId="23CBBB6D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va Server Pages (JSP)</w:t>
      </w:r>
    </w:p>
    <w:p w14:paraId="59E21AC4" w14:textId="5C86E404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base:</w:t>
      </w:r>
    </w:p>
    <w:p w14:paraId="5229A6B2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</w:p>
    <w:p w14:paraId="22ECDE2C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tinuous Integration Tool:</w:t>
      </w:r>
    </w:p>
    <w:p w14:paraId="7413F9D9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enkins</w:t>
      </w:r>
    </w:p>
    <w:p w14:paraId="3D64FF0E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uild Automation Tool</w:t>
      </w:r>
      <w:r w:rsidR="00710005"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6699946D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ven</w:t>
      </w:r>
    </w:p>
    <w:p w14:paraId="2CDFF95C" w14:textId="6260366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Version Control:</w:t>
      </w:r>
    </w:p>
    <w:p w14:paraId="276DF725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ithub</w:t>
      </w:r>
      <w:proofErr w:type="spellEnd"/>
    </w:p>
    <w:p w14:paraId="40AF0D2D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icket Controlling Tool:</w:t>
      </w:r>
    </w:p>
    <w:p w14:paraId="16993CCF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rello</w:t>
      </w:r>
    </w:p>
    <w:p w14:paraId="0FBE934A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oud Server</w:t>
      </w:r>
      <w:r w:rsid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Deployment</w:t>
      </w: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1D25394E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roku</w:t>
      </w:r>
    </w:p>
    <w:p w14:paraId="38141A63" w14:textId="77777777" w:rsidR="007C2C3C" w:rsidRDefault="007C2C3C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37249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A71E2A4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6F2A5D1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BDDFD85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4ED835" w14:textId="45D01C64" w:rsidR="007C2C3C" w:rsidRDefault="007C2C3C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Design Pattern Implementation</w:t>
      </w:r>
    </w:p>
    <w:p w14:paraId="4E477505" w14:textId="77777777" w:rsidR="00407183" w:rsidRPr="00407183" w:rsidRDefault="00407183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D703411" w14:textId="77777777" w:rsid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actory Pattern</w:t>
      </w:r>
    </w:p>
    <w:p w14:paraId="18207FA2" w14:textId="1D705BF6" w:rsidR="000D2748" w:rsidRP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implemented Factory pattern 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hide the creation logic of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667047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bject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lient.</w:t>
      </w:r>
      <w:r w:rsidR="00C7130D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actory comes under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B2A01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reational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tern.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As shown in th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30C8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created </w:t>
      </w:r>
      <w:r w:rsidR="00CC471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969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tory class called “DAOFactory.java” 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“ServiceFactory.java”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implements </w:t>
      </w:r>
      <w:proofErr w:type="spellStart"/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IDAOFacto</w:t>
      </w:r>
      <w:r w:rsidR="002D4D80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proofErr w:type="spellEnd"/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>IServiceFactory</w:t>
      </w:r>
      <w:proofErr w:type="spellEnd"/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</w:t>
      </w:r>
    </w:p>
    <w:p w14:paraId="1DEE8201" w14:textId="61FE1B2E" w:rsidR="009961E0" w:rsidRDefault="009961E0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694A80" w14:textId="2576D320" w:rsidR="00C513E0" w:rsidRPr="001F1A2B" w:rsidRDefault="003218DB" w:rsidP="001F1A2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DD5EB55" wp14:editId="63BEA312">
            <wp:extent cx="6767961" cy="3982916"/>
            <wp:effectExtent l="0" t="0" r="127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0740" cy="40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B807" w14:textId="4C0456DB" w:rsidR="00C513E0" w:rsidRPr="00030144" w:rsidRDefault="00030144" w:rsidP="00030144">
      <w:pPr>
        <w:pStyle w:val="Caption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030144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030144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8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030144">
        <w:rPr>
          <w:b/>
          <w:bCs/>
          <w:color w:val="0D0D0D" w:themeColor="text1" w:themeTint="F2"/>
          <w:sz w:val="24"/>
          <w:szCs w:val="24"/>
        </w:rPr>
        <w:t xml:space="preserve"> Factory Design </w:t>
      </w:r>
      <w:proofErr w:type="gramStart"/>
      <w:r w:rsidRPr="00030144">
        <w:rPr>
          <w:b/>
          <w:bCs/>
          <w:color w:val="0D0D0D" w:themeColor="text1" w:themeTint="F2"/>
          <w:sz w:val="24"/>
          <w:szCs w:val="24"/>
        </w:rPr>
        <w:t>Pattern</w:t>
      </w:r>
      <w:r w:rsidR="00A923F9">
        <w:rPr>
          <w:b/>
          <w:bCs/>
          <w:color w:val="0D0D0D" w:themeColor="text1" w:themeTint="F2"/>
          <w:sz w:val="24"/>
          <w:szCs w:val="24"/>
        </w:rPr>
        <w:t>[</w:t>
      </w:r>
      <w:proofErr w:type="gramEnd"/>
      <w:r w:rsidR="00A923F9">
        <w:rPr>
          <w:b/>
          <w:bCs/>
          <w:color w:val="0D0D0D" w:themeColor="text1" w:themeTint="F2"/>
          <w:sz w:val="24"/>
          <w:szCs w:val="24"/>
        </w:rPr>
        <w:t>1]</w:t>
      </w:r>
    </w:p>
    <w:p w14:paraId="1BA74AE4" w14:textId="77777777" w:rsidR="00571B5A" w:rsidRDefault="00571B5A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9D8D572" w14:textId="77777777" w:rsidR="002A1088" w:rsidRDefault="002A108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A641340" w14:textId="77777777" w:rsidR="0004790C" w:rsidRPr="005951EC" w:rsidRDefault="00C96BF7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</w:t>
      </w:r>
      <w:r w:rsidR="00241899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idge</w:t>
      </w:r>
      <w:r w:rsidR="00471BDC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attern</w:t>
      </w:r>
    </w:p>
    <w:p w14:paraId="0673DD81" w14:textId="0CB4932F" w:rsidR="00471BDC" w:rsidRPr="0004790C" w:rsidRDefault="0075760F" w:rsidP="0004790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Bridge pattern is used to decouple an abstraction from its</w:t>
      </w:r>
      <w:r w:rsidR="0098481F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ation so that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y require to alter i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future,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alter</w:t>
      </w:r>
      <w:r w:rsidR="002F76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without affecting each other.</w:t>
      </w:r>
      <w:r w:rsidR="005B29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pattern comes under structural pattern.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</w:t>
      </w:r>
      <w:r w:rsidR="00E72B6F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roject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6542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the figure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17649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used Bridge pattern to map result set 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objects to the custom objects using Row mapper interface which acts as a bridge between </w:t>
      </w:r>
      <w:r w:rsidR="00123512">
        <w:rPr>
          <w:rFonts w:ascii="Times New Roman" w:hAnsi="Times New Roman" w:cs="Times New Roman"/>
          <w:color w:val="000000" w:themeColor="text1"/>
          <w:sz w:val="24"/>
          <w:szCs w:val="24"/>
        </w:rPr>
        <w:t>result set object and custom object.</w:t>
      </w:r>
    </w:p>
    <w:p w14:paraId="06A68901" w14:textId="3DE29D57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BAF25D" w14:textId="53F0B8DE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109BE" w14:textId="3E0FA9D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F3ABEA" w14:textId="1417382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20BA7" w14:textId="6C50C0D3" w:rsidR="00A26708" w:rsidRPr="006E3E6B" w:rsidRDefault="00682A5A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10255A3" wp14:editId="0B61A6C3">
            <wp:extent cx="5943600" cy="33610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B17BB" w14:textId="7D4A3766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33C356C" w14:textId="71CA3F70" w:rsidR="00C513E0" w:rsidRPr="00EA1D3E" w:rsidRDefault="00EA1D3E" w:rsidP="00EA1D3E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EA1D3E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EA1D3E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9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</w:t>
      </w:r>
      <w:r w:rsidR="004E7020">
        <w:rPr>
          <w:b/>
          <w:bCs/>
          <w:color w:val="0D0D0D" w:themeColor="text1" w:themeTint="F2"/>
          <w:sz w:val="24"/>
          <w:szCs w:val="24"/>
        </w:rPr>
        <w:t>Bridge</w:t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Design </w:t>
      </w:r>
      <w:proofErr w:type="gramStart"/>
      <w:r w:rsidRPr="00EA1D3E">
        <w:rPr>
          <w:b/>
          <w:bCs/>
          <w:color w:val="0D0D0D" w:themeColor="text1" w:themeTint="F2"/>
          <w:sz w:val="24"/>
          <w:szCs w:val="24"/>
        </w:rPr>
        <w:t>Pattern</w:t>
      </w:r>
      <w:r w:rsidR="00170F61">
        <w:rPr>
          <w:b/>
          <w:bCs/>
          <w:color w:val="0D0D0D" w:themeColor="text1" w:themeTint="F2"/>
          <w:sz w:val="24"/>
          <w:szCs w:val="24"/>
        </w:rPr>
        <w:t>[</w:t>
      </w:r>
      <w:proofErr w:type="gramEnd"/>
      <w:r w:rsidR="00170F61">
        <w:rPr>
          <w:b/>
          <w:bCs/>
          <w:color w:val="0D0D0D" w:themeColor="text1" w:themeTint="F2"/>
          <w:sz w:val="24"/>
          <w:szCs w:val="24"/>
        </w:rPr>
        <w:t>1]</w:t>
      </w:r>
    </w:p>
    <w:p w14:paraId="6B55D836" w14:textId="1F5FE93A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831ED3" w14:textId="6A426CCD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8AFAFAA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2794B3F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94A9EB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712D355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90A0628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4CC2DA5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379F729" w14:textId="77777777" w:rsidR="00730EA8" w:rsidRDefault="00730EA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4E0BF" w14:textId="5961AEC1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lastRenderedPageBreak/>
        <w:t>Singleton Pattern</w:t>
      </w:r>
    </w:p>
    <w:p w14:paraId="1BDE9DB9" w14:textId="6D76490B" w:rsidR="00A52762" w:rsidRDefault="00A52762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used Singleton Pattern to restrict the instantiation of the class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s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077485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will only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ngle instance of the class </w:t>
      </w:r>
      <w:r w:rsidR="00CE433C">
        <w:rPr>
          <w:rFonts w:ascii="Times New Roman" w:hAnsi="Times New Roman" w:cs="Times New Roman"/>
          <w:color w:val="000000" w:themeColor="text1"/>
          <w:sz w:val="24"/>
          <w:szCs w:val="24"/>
        </w:rPr>
        <w:t>throughout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F54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ject. As shown in the fig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A8372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ServiceFactory.java class we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created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proofErr w:type="spellStart"/>
      <w:proofErr w:type="gramStart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getInstance</w:t>
      </w:r>
      <w:proofErr w:type="spellEnd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) method which return</w:t>
      </w:r>
      <w:r w:rsidR="000F2D0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bject of Service Factory which is used to get the instance of different classes throughout the project.</w:t>
      </w:r>
    </w:p>
    <w:p w14:paraId="6DDD2F04" w14:textId="77777777" w:rsidR="00730EA8" w:rsidRDefault="00730EA8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4E721E" w14:textId="73C85FA1" w:rsidR="007872B1" w:rsidRDefault="001D65F2" w:rsidP="007872B1">
      <w:pPr>
        <w:keepNext/>
        <w:jc w:val="center"/>
      </w:pPr>
      <w:r>
        <w:rPr>
          <w:noProof/>
        </w:rPr>
        <w:drawing>
          <wp:inline distT="0" distB="0" distL="0" distR="0" wp14:anchorId="505DAB3C" wp14:editId="34DABB2F">
            <wp:extent cx="3771900" cy="3476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3EEC0" w14:textId="728285DF" w:rsidR="007872B1" w:rsidRPr="007872B1" w:rsidRDefault="007872B1" w:rsidP="007872B1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0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 Singleton Design Pattern</w:t>
      </w:r>
      <w:r w:rsidR="001F277A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690DE976" w14:textId="77777777" w:rsidR="007872B1" w:rsidRPr="00C00B82" w:rsidRDefault="007872B1" w:rsidP="007872B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CF12D7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79B9A8E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7BA091A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5B74CD8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EE3712C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AB3C415" w14:textId="77777777" w:rsidR="00730EA8" w:rsidRDefault="00730EA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EC55A6B" w14:textId="77777777" w:rsidR="00730EA8" w:rsidRDefault="00730EA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906B8" w14:textId="6E53C54F" w:rsidR="00C21E49" w:rsidRDefault="00ED75C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lastRenderedPageBreak/>
        <w:t>State Pattern</w:t>
      </w:r>
    </w:p>
    <w:p w14:paraId="0ADBF587" w14:textId="00D6C6E4" w:rsidR="00C513E0" w:rsidRPr="00D15B20" w:rsidRDefault="000B7447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ur project we have created a context </w:t>
      </w:r>
      <w:r w:rsidR="00D517BA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class called “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teContextService.java” which implements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IStateService</w:t>
      </w:r>
      <w:proofErr w:type="spellEnd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 We have created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classes as shown in the figure (</w:t>
      </w:r>
      <w:r w:rsidR="00221D2A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hich implements </w:t>
      </w:r>
      <w:proofErr w:type="spellStart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IStateService</w:t>
      </w:r>
      <w:proofErr w:type="spellEnd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</w:t>
      </w:r>
      <w:r w:rsidR="007C2806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a factory is used to create new states whenever the client calls a particular state.</w:t>
      </w:r>
      <w:r w:rsidR="00D67B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pattern comes under Behavioral pattern as the class behavior changes based on its state.</w:t>
      </w:r>
    </w:p>
    <w:p w14:paraId="5A7531B6" w14:textId="1F924593" w:rsidR="00254F1D" w:rsidRDefault="00730EA8" w:rsidP="006860F1">
      <w:pPr>
        <w:jc w:val="center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bookmarkStart w:id="0" w:name="_GoBack"/>
      <w:r>
        <w:rPr>
          <w:rFonts w:ascii="Times New Roman" w:hAnsi="Times New Roman" w:cs="Times New Roman"/>
          <w:b/>
          <w:bCs/>
          <w:noProof/>
          <w:color w:val="000000" w:themeColor="text1"/>
          <w:sz w:val="30"/>
          <w:szCs w:val="30"/>
        </w:rPr>
        <w:drawing>
          <wp:inline distT="0" distB="0" distL="0" distR="0" wp14:anchorId="4983CE93" wp14:editId="38416757">
            <wp:extent cx="5943600" cy="29775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 Diagram (2)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6EBB070" w14:textId="426B3571" w:rsidR="0013646B" w:rsidRPr="008655D6" w:rsidRDefault="008655D6" w:rsidP="008655D6">
      <w:pPr>
        <w:pStyle w:val="Caption"/>
        <w:ind w:left="2880" w:firstLine="720"/>
        <w:rPr>
          <w:b/>
          <w:bCs/>
          <w:noProof/>
          <w:color w:val="0D0D0D" w:themeColor="text1" w:themeTint="F2"/>
          <w:sz w:val="24"/>
          <w:szCs w:val="24"/>
        </w:rPr>
      </w:pP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1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 State Design Pattern</w:t>
      </w:r>
      <w:r w:rsidR="00686CA9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3A727C47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A691784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CBF8303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61DCFCA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B2F2AAA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035FEC" w14:textId="4026599C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A4889D2" w14:textId="7C0791D2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9721D8C" w14:textId="39E4723B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BFF0A44" w14:textId="52399B75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70DBFA8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B6217CC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EE0F513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E5804E8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4C94498" w14:textId="37269612" w:rsidR="00165DFD" w:rsidRDefault="0090302E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Separation</w:t>
      </w:r>
      <w:r w:rsidR="00165DFD"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of Layers</w:t>
      </w:r>
    </w:p>
    <w:p w14:paraId="0238FB5A" w14:textId="77777777" w:rsidR="001D3854" w:rsidRPr="001D3854" w:rsidRDefault="001D3854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8593ECF" w14:textId="77777777" w:rsidR="00B46C15" w:rsidRDefault="00B46C15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 have used MVC (Model-View-Controller) architecture for the separation of Presentation, Business and Data layer.</w:t>
      </w:r>
      <w:r w:rsidR="00906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ed to segregate the application’s process.</w:t>
      </w:r>
    </w:p>
    <w:p w14:paraId="62CB3887" w14:textId="4B398741" w:rsidR="000D52A7" w:rsidRDefault="00DB10FC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m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>odel represents the structure of the data along with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 the JAVA entities. It </w:t>
      </w:r>
      <w:r w:rsidRP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arr</w:t>
      </w:r>
      <w:r w:rsid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es</w:t>
      </w:r>
      <w:r w:rsidR="00D528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intains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lication data.</w:t>
      </w:r>
    </w:p>
    <w:p w14:paraId="29448F20" w14:textId="07A58F66" w:rsidR="000F77DE" w:rsidRDefault="000F77DE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6C3E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form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er Interface of the application.</w:t>
      </w:r>
      <w:r w:rsidR="00AE4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depicts the visualization of the model data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project, our JSP pages form the view of the application.</w:t>
      </w:r>
    </w:p>
    <w:p w14:paraId="463390AC" w14:textId="6A057D90" w:rsidR="006474C6" w:rsidRDefault="006474C6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ler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troller controls the data flow and handles the user request. </w:t>
      </w:r>
      <w:r w:rsidR="002E2F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5C2E60">
        <w:rPr>
          <w:rFonts w:ascii="Times New Roman" w:hAnsi="Times New Roman" w:cs="Times New Roman"/>
          <w:color w:val="000000" w:themeColor="text1"/>
          <w:sz w:val="24"/>
          <w:szCs w:val="24"/>
        </w:rPr>
        <w:t>renders the view with the model data. It acts between the Model and the View.</w:t>
      </w:r>
    </w:p>
    <w:p w14:paraId="6A32453D" w14:textId="31E8A2FA" w:rsidR="0055458A" w:rsidRDefault="0055458A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(</w:t>
      </w:r>
      <w:r w:rsidR="00E71E9E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Spring MVC architecture of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 w:rsidR="00795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975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llowing figure shows the </w:t>
      </w:r>
      <w:r w:rsidR="001C7D5C">
        <w:rPr>
          <w:rFonts w:ascii="Times New Roman" w:hAnsi="Times New Roman" w:cs="Times New Roman"/>
          <w:color w:val="000000" w:themeColor="text1"/>
          <w:sz w:val="24"/>
          <w:szCs w:val="24"/>
        </w:rPr>
        <w:t>MVC architecture for Registration Module.</w:t>
      </w:r>
    </w:p>
    <w:p w14:paraId="450AAAE2" w14:textId="2E428F27" w:rsidR="00EE1E5D" w:rsidRDefault="00BF0D79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5C0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51516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Database Architecture </w:t>
      </w:r>
      <w:r w:rsidR="0069086B">
        <w:rPr>
          <w:rFonts w:ascii="Times New Roman" w:hAnsi="Times New Roman" w:cs="Times New Roman"/>
          <w:color w:val="000000" w:themeColor="text1"/>
          <w:sz w:val="24"/>
          <w:szCs w:val="24"/>
        </w:rPr>
        <w:t>with different entities and their relationship.</w:t>
      </w:r>
    </w:p>
    <w:p w14:paraId="0DDA5242" w14:textId="1719E0D8" w:rsidR="00EE1E5D" w:rsidRDefault="008727ED" w:rsidP="008727ED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25BD9E9" wp14:editId="2264FBBA">
            <wp:extent cx="4545330" cy="3638779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400" cy="365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382E1" w14:textId="5FF8AD6C" w:rsidR="0060070A" w:rsidRPr="0060070A" w:rsidRDefault="0060070A" w:rsidP="0060070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2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 Friendbook MVC Architecture</w:t>
      </w:r>
    </w:p>
    <w:p w14:paraId="4DC30D0F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720B3D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A5064C2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686D8F6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4C79417" w14:textId="42A1A43F" w:rsidR="00941B0B" w:rsidRDefault="00941B0B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65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Database </w:t>
      </w:r>
      <w:r w:rsidR="008C15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chema</w:t>
      </w:r>
    </w:p>
    <w:p w14:paraId="242E3F26" w14:textId="5054C448" w:rsidR="00965EE8" w:rsidRDefault="00965EE8" w:rsidP="00965EE8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66A5DB" wp14:editId="47BC42EE">
            <wp:extent cx="5943600" cy="37585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ADD17" w14:textId="23F6F91B" w:rsidR="008A1387" w:rsidRPr="008A1387" w:rsidRDefault="008A1387" w:rsidP="008A1387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3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 Friendbook Database </w:t>
      </w:r>
      <w:r w:rsidR="00852514">
        <w:rPr>
          <w:b/>
          <w:bCs/>
          <w:noProof/>
          <w:color w:val="0D0D0D" w:themeColor="text1" w:themeTint="F2"/>
          <w:sz w:val="24"/>
          <w:szCs w:val="24"/>
        </w:rPr>
        <w:t>Schema</w:t>
      </w:r>
    </w:p>
    <w:p w14:paraId="19124FAA" w14:textId="77777777" w:rsidR="00941B0B" w:rsidRPr="00941B0B" w:rsidRDefault="00941B0B" w:rsidP="00941B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4BDD7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751CE74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5743CE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99EF338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AA98AF9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013BFB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751B4AA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86FE2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CB73F66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8BCE98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341EC5A" w14:textId="7D080BE2" w:rsidR="00165DFD" w:rsidRPr="0040513B" w:rsidRDefault="00165DFD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Naming/Spacing Convention</w:t>
      </w:r>
    </w:p>
    <w:p w14:paraId="531518AD" w14:textId="3C9D6AB3" w:rsidR="001C50F6" w:rsidRDefault="001C50F6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ming and Spacing is an integral part of the programming world.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plays </w:t>
      </w:r>
      <w:r w:rsidR="00480910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vital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e for any programmer </w:t>
      </w:r>
      <w:r w:rsidR="009241E1">
        <w:rPr>
          <w:rFonts w:ascii="Times New Roman" w:hAnsi="Times New Roman" w:cs="Times New Roman"/>
          <w:color w:val="000000" w:themeColor="text1"/>
          <w:sz w:val="24"/>
          <w:szCs w:val="24"/>
        </w:rPr>
        <w:t>to understand the nomenclature of the program.</w:t>
      </w:r>
      <w:r w:rsidR="009D49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ncreases the user readability of the code which allows users to understand code more quickly.</w:t>
      </w:r>
    </w:p>
    <w:p w14:paraId="6B6098D6" w14:textId="3ECC2569" w:rsidR="002B4F95" w:rsidRDefault="002B4F95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F40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ing in our project, we have used tabs instead of space as tabs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user readabili</w:t>
      </w:r>
      <w:r w:rsidR="00616031">
        <w:rPr>
          <w:rFonts w:ascii="Times New Roman" w:hAnsi="Times New Roman" w:cs="Times New Roman"/>
          <w:color w:val="000000" w:themeColor="text1"/>
          <w:sz w:val="24"/>
          <w:szCs w:val="24"/>
        </w:rPr>
        <w:t>ty and make the code look even.</w:t>
      </w:r>
    </w:p>
    <w:p w14:paraId="73D42A79" w14:textId="3FB25BF5" w:rsidR="003427F7" w:rsidRDefault="009F40A9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naming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ntion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have used “CamelCase” naming convention style for good maintenance and readability of code.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melCase 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s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types “</w:t>
      </w:r>
      <w:proofErr w:type="spellStart"/>
      <w:r w:rsidR="003811D0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proofErr w:type="spellEnd"/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” and “</w:t>
      </w:r>
      <w:proofErr w:type="spellStart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ase</w:t>
      </w:r>
      <w:proofErr w:type="spellEnd"/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”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ase</w:t>
      </w:r>
      <w:proofErr w:type="spellEnd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every word is capitalized, while in </w:t>
      </w:r>
      <w:r w:rsidR="00BE7673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</w:t>
      </w:r>
      <w:r w:rsidR="00CC37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ord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s with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t all with uppercase. </w:t>
      </w:r>
    </w:p>
    <w:p w14:paraId="387EA025" w14:textId="04FA08F9" w:rsidR="009300DA" w:rsidRDefault="009300DA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llowing table shows the list of naming and coding conventions we have used in our project</w:t>
      </w:r>
      <w:r w:rsidR="003763C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7FD43B" w14:textId="13FD99B4" w:rsidR="00A70ECD" w:rsidRDefault="00A70ECD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3"/>
        <w:gridCol w:w="2305"/>
        <w:gridCol w:w="5322"/>
      </w:tblGrid>
      <w:tr w:rsidR="00A70ECD" w14:paraId="159C7EA1" w14:textId="77777777" w:rsidTr="00A70ECD">
        <w:tc>
          <w:tcPr>
            <w:tcW w:w="3116" w:type="dxa"/>
          </w:tcPr>
          <w:p w14:paraId="2111941F" w14:textId="4C92B4A1" w:rsidR="00A70ECD" w:rsidRPr="00A70ECD" w:rsidRDefault="00A70ECD" w:rsidP="00A70EC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70E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entifier Type</w:t>
            </w:r>
          </w:p>
        </w:tc>
        <w:tc>
          <w:tcPr>
            <w:tcW w:w="3117" w:type="dxa"/>
          </w:tcPr>
          <w:p w14:paraId="3A6C352A" w14:textId="71FF39C3" w:rsidR="00A70ECD" w:rsidRPr="00552983" w:rsidRDefault="00A70ECD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s for Naming</w:t>
            </w:r>
          </w:p>
        </w:tc>
        <w:tc>
          <w:tcPr>
            <w:tcW w:w="3117" w:type="dxa"/>
          </w:tcPr>
          <w:p w14:paraId="6440662B" w14:textId="54EA039C" w:rsidR="00A70ECD" w:rsidRPr="00552983" w:rsidRDefault="00552983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</w:tr>
      <w:tr w:rsidR="00A70ECD" w14:paraId="7E59190D" w14:textId="77777777" w:rsidTr="00A70ECD">
        <w:tc>
          <w:tcPr>
            <w:tcW w:w="3116" w:type="dxa"/>
          </w:tcPr>
          <w:p w14:paraId="2FB29565" w14:textId="342FD538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ages</w:t>
            </w:r>
          </w:p>
        </w:tc>
        <w:tc>
          <w:tcPr>
            <w:tcW w:w="3117" w:type="dxa"/>
          </w:tcPr>
          <w:p w14:paraId="711A124A" w14:textId="5F8B2FC6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packages in lower</w:t>
            </w:r>
            <w:r w:rsid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</w:t>
            </w:r>
          </w:p>
        </w:tc>
        <w:tc>
          <w:tcPr>
            <w:tcW w:w="3117" w:type="dxa"/>
          </w:tcPr>
          <w:p w14:paraId="3530475F" w14:textId="77777777" w:rsidR="00386453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</w:t>
            </w:r>
            <w:proofErr w:type="gramEnd"/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groupone.friendbookapplication</w:t>
            </w:r>
            <w:proofErr w:type="spellEnd"/>
          </w:p>
          <w:p w14:paraId="103C8F7B" w14:textId="00E1A843" w:rsidR="005117A0" w:rsidRDefault="007872B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</w:t>
            </w:r>
            <w:proofErr w:type="gramEnd"/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groupone.friendbookapplication.controller</w:t>
            </w:r>
            <w:proofErr w:type="spellEnd"/>
          </w:p>
        </w:tc>
      </w:tr>
      <w:tr w:rsidR="00A70ECD" w14:paraId="656AA723" w14:textId="77777777" w:rsidTr="00A70ECD">
        <w:tc>
          <w:tcPr>
            <w:tcW w:w="3116" w:type="dxa"/>
          </w:tcPr>
          <w:p w14:paraId="3B2310D8" w14:textId="4DE5EA0F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es</w:t>
            </w:r>
          </w:p>
        </w:tc>
        <w:tc>
          <w:tcPr>
            <w:tcW w:w="3117" w:type="dxa"/>
          </w:tcPr>
          <w:p w14:paraId="4B49F187" w14:textId="0697D531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lasses in Upp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3117" w:type="dxa"/>
          </w:tcPr>
          <w:p w14:paraId="1AB2B66D" w14:textId="7472D7A4" w:rsidR="00A70ECD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las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iendsService</w:t>
            </w:r>
            <w:proofErr w:type="spellEnd"/>
          </w:p>
          <w:p w14:paraId="6EC3B7AF" w14:textId="33CB5A57" w:rsidR="005117A0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las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Service</w:t>
            </w:r>
            <w:proofErr w:type="spellEnd"/>
          </w:p>
        </w:tc>
      </w:tr>
      <w:tr w:rsidR="00A70ECD" w14:paraId="4C812935" w14:textId="77777777" w:rsidTr="00A70ECD">
        <w:tc>
          <w:tcPr>
            <w:tcW w:w="3116" w:type="dxa"/>
          </w:tcPr>
          <w:p w14:paraId="479ADF94" w14:textId="680D003F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s</w:t>
            </w:r>
          </w:p>
        </w:tc>
        <w:tc>
          <w:tcPr>
            <w:tcW w:w="3117" w:type="dxa"/>
          </w:tcPr>
          <w:p w14:paraId="1B7FFFE4" w14:textId="2D000A17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interface, we followed with the naming convention “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nterfaceNam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r w:rsidR="00A05D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  <w:tc>
          <w:tcPr>
            <w:tcW w:w="3117" w:type="dxa"/>
          </w:tcPr>
          <w:p w14:paraId="03A3EA57" w14:textId="77777777" w:rsidR="00A70ECD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rface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ervice</w:t>
            </w:r>
            <w:proofErr w:type="spellEnd"/>
          </w:p>
          <w:p w14:paraId="1888A07A" w14:textId="0788B1C9" w:rsidR="00561C75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rface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erviceFactory</w:t>
            </w:r>
            <w:proofErr w:type="spellEnd"/>
          </w:p>
        </w:tc>
      </w:tr>
      <w:tr w:rsidR="00A70ECD" w14:paraId="29E1AB4C" w14:textId="77777777" w:rsidTr="00A70ECD">
        <w:tc>
          <w:tcPr>
            <w:tcW w:w="3116" w:type="dxa"/>
          </w:tcPr>
          <w:p w14:paraId="1216BBA3" w14:textId="21FC6B7B" w:rsidR="00A70ECD" w:rsidRDefault="0041041F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hods</w:t>
            </w:r>
          </w:p>
        </w:tc>
        <w:tc>
          <w:tcPr>
            <w:tcW w:w="3117" w:type="dxa"/>
          </w:tcPr>
          <w:p w14:paraId="0D29067A" w14:textId="4D3F5081" w:rsidR="00A70ECD" w:rsidRDefault="002261A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methods we have followed with the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 nomenclature</w:t>
            </w:r>
          </w:p>
        </w:tc>
        <w:tc>
          <w:tcPr>
            <w:tcW w:w="3117" w:type="dxa"/>
          </w:tcPr>
          <w:p w14:paraId="14FF2A4D" w14:textId="77777777" w:rsidR="00A70ECD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ove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4A9FB221" w14:textId="77777777" w:rsidR="00B80980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firm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79EA3AE0" w14:textId="606D3340" w:rsidR="00A6193A" w:rsidRDefault="00A6193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oveFriendUs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</w:tc>
      </w:tr>
      <w:tr w:rsidR="00A70ECD" w14:paraId="682AADF0" w14:textId="77777777" w:rsidTr="00A70ECD">
        <w:tc>
          <w:tcPr>
            <w:tcW w:w="3116" w:type="dxa"/>
          </w:tcPr>
          <w:p w14:paraId="51754944" w14:textId="6A2D9608" w:rsidR="00A70ECD" w:rsidRDefault="00E84831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3117" w:type="dxa"/>
          </w:tcPr>
          <w:p w14:paraId="1B889A8F" w14:textId="27E54922" w:rsidR="00A70ECD" w:rsidRDefault="001F056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declaration of variables we have </w:t>
            </w:r>
            <w:r w:rsidR="008576A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d Lower Camel Case naming convention.</w:t>
            </w:r>
          </w:p>
        </w:tc>
        <w:tc>
          <w:tcPr>
            <w:tcW w:w="3117" w:type="dxa"/>
          </w:tcPr>
          <w:p w14:paraId="7B935575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swordConfir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7C4F0ED0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firmationTok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629E2628" w14:textId="60684749" w:rsidR="00A70ECD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stNam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; </w:t>
            </w:r>
          </w:p>
        </w:tc>
      </w:tr>
      <w:tr w:rsidR="00A70ECD" w14:paraId="54EB5386" w14:textId="77777777" w:rsidTr="00A70ECD">
        <w:tc>
          <w:tcPr>
            <w:tcW w:w="3116" w:type="dxa"/>
          </w:tcPr>
          <w:p w14:paraId="485FAF1F" w14:textId="7FCA8FEE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s</w:t>
            </w:r>
          </w:p>
        </w:tc>
        <w:tc>
          <w:tcPr>
            <w:tcW w:w="3117" w:type="dxa"/>
          </w:tcPr>
          <w:p w14:paraId="19CE176C" w14:textId="1F713C23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onstants in an Upper Case.</w:t>
            </w:r>
          </w:p>
        </w:tc>
        <w:tc>
          <w:tcPr>
            <w:tcW w:w="3117" w:type="dxa"/>
          </w:tcPr>
          <w:p w14:paraId="126557F0" w14:textId="6F478D49" w:rsidR="00A70ECD" w:rsidRDefault="0089181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ublic static final string ADD_FRIEND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</w:t>
            </w:r>
            <w:r w:rsidR="008F2B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{call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d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,?)}”</w:t>
            </w:r>
            <w:r w:rsidR="002A06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</w:tc>
      </w:tr>
    </w:tbl>
    <w:p w14:paraId="37924EEB" w14:textId="77777777" w:rsidR="00B40F69" w:rsidRDefault="00B40F6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19C400B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1518AA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3FC88C" w14:textId="6251902E" w:rsidR="00B81F5F" w:rsidRPr="0040513B" w:rsidRDefault="00C413DA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actoring</w:t>
      </w:r>
    </w:p>
    <w:p w14:paraId="1972E436" w14:textId="759EF0F4" w:rsidR="00C413DA" w:rsidRPr="00BB7ACF" w:rsidRDefault="007D7935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is changing a software system in such a way that it does not alter the external behavior of the code yet improves its internal structure. </w:t>
      </w:r>
      <w:r w:rsidR="003D28A2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F2C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essential part of the software </w:t>
      </w:r>
      <w:r w:rsidR="00313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elopment world.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make the code easy to understand, more readable, maintainable and 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st. </w:t>
      </w:r>
      <w:r w:rsidR="00C413DA" w:rsidRPr="00BB7ACF">
        <w:rPr>
          <w:rFonts w:ascii="Times New Roman" w:hAnsi="Times New Roman" w:cs="Times New Roman"/>
          <w:color w:val="000000" w:themeColor="text1"/>
          <w:sz w:val="24"/>
          <w:szCs w:val="24"/>
        </w:rPr>
        <w:t>The following are the refactoring techniques we have used to remove the bad smell from the code</w:t>
      </w:r>
      <w:r w:rsidR="006E609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02211B" w14:textId="77777777" w:rsidR="000C6345" w:rsidRDefault="002F64BB" w:rsidP="000C63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5E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serve Whole Object</w:t>
      </w:r>
    </w:p>
    <w:p w14:paraId="7A954568" w14:textId="77084B30" w:rsidR="002F64BB" w:rsidRPr="000C6345" w:rsidRDefault="002F64BB" w:rsidP="000C634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indUsers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of UserService.java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itially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ere passing a list of arguments to find a user. So, instead of a long parameter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st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are passing the whole object.</w:t>
      </w:r>
    </w:p>
    <w:p w14:paraId="3F0A448D" w14:textId="30766A01" w:rsidR="003C10F5" w:rsidRPr="00104A41" w:rsidRDefault="003C10F5" w:rsidP="001452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 Template Method</w:t>
      </w:r>
    </w:p>
    <w:p w14:paraId="31A14264" w14:textId="6DF40D59" w:rsidR="006322F0" w:rsidRDefault="006322F0" w:rsidP="006322F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ll the </w:t>
      </w:r>
      <w:proofErr w:type="spellStart"/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DaoImpl</w:t>
      </w:r>
      <w:proofErr w:type="spellEnd"/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e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to reduce all the redundan</w:t>
      </w:r>
      <w:r w:rsidR="006157F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e, we have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parate class called “RowMapper.java” that will map all the user object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result set.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55F19C4" w14:textId="1B56056A" w:rsidR="00B81F5F" w:rsidRDefault="00D77C37" w:rsidP="001F57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place Conditional with Polymorphi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</w:p>
    <w:p w14:paraId="4E1A61E3" w14:textId="4AFB0DAE" w:rsidR="00D77C37" w:rsidRDefault="00D77C37" w:rsidP="00D77C3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ead of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witch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ment for password validation rules, we have created an interface and implement it to the individual </w:t>
      </w:r>
      <w:r w:rsidR="00A62826">
        <w:rPr>
          <w:rFonts w:ascii="Times New Roman" w:hAnsi="Times New Roman" w:cs="Times New Roman"/>
          <w:color w:val="000000" w:themeColor="text1"/>
          <w:sz w:val="24"/>
          <w:szCs w:val="24"/>
        </w:rPr>
        <w:t>password validation rule classes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48AF45" w14:textId="1A6C09F3" w:rsidR="00CD24B1" w:rsidRPr="00B72237" w:rsidRDefault="00CD24B1" w:rsidP="00CD24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722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 Method</w:t>
      </w:r>
    </w:p>
    <w:p w14:paraId="3DC67FE7" w14:textId="5DE78DE0" w:rsidR="00CD24B1" w:rsidRDefault="00CD24B1" w:rsidP="00CD24B1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reduced the amount of redundant code by extracting them into a single method </w:t>
      </w:r>
      <w:r w:rsidR="00D24CBF">
        <w:rPr>
          <w:rFonts w:ascii="Times New Roman" w:hAnsi="Times New Roman" w:cs="Times New Roman"/>
          <w:color w:val="000000" w:themeColor="text1"/>
          <w:sz w:val="24"/>
          <w:szCs w:val="24"/>
        </w:rPr>
        <w:t>and accessing it wherever required.</w:t>
      </w:r>
    </w:p>
    <w:p w14:paraId="1A0FC30B" w14:textId="7969AFE3" w:rsidR="00BC0340" w:rsidRDefault="00BC0340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D9AD0" w14:textId="2E017E40" w:rsidR="00BC0340" w:rsidRPr="0011492E" w:rsidRDefault="00BC0340" w:rsidP="00BC034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1492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ical Debt</w:t>
      </w:r>
    </w:p>
    <w:p w14:paraId="0A5527A8" w14:textId="5F33E953" w:rsidR="00496B49" w:rsidRPr="00BC0340" w:rsidRDefault="004A2FA3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ould have </w:t>
      </w:r>
      <w:r w:rsidR="0053755B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bserver design patter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ne of our </w:t>
      </w:r>
      <w:r w:rsidR="00E655F3">
        <w:rPr>
          <w:rFonts w:ascii="Times New Roman" w:hAnsi="Times New Roman" w:cs="Times New Roman"/>
          <w:color w:val="000000" w:themeColor="text1"/>
          <w:sz w:val="24"/>
          <w:szCs w:val="24"/>
        </w:rPr>
        <w:t>featur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New Post” which let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 notify whenever someone post a text status</w:t>
      </w:r>
      <w:r w:rsidR="001135F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B71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8CD55EC" w14:textId="6E50DC67" w:rsidR="00434E68" w:rsidRPr="00882017" w:rsidRDefault="00434E68" w:rsidP="008820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97122" w14:textId="77777777" w:rsidR="00D77C37" w:rsidRPr="00D77C37" w:rsidRDefault="00D77C37" w:rsidP="00D77C37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E5D50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E592A1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C60C23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039D5A2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1FD0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5BF71A6" w14:textId="658AFE46" w:rsidR="002171FB" w:rsidRDefault="002171FB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049BD91" w14:textId="47FA1A00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0C43FEC" w14:textId="77777777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E432DB1" w14:textId="71A6595E" w:rsidR="00B81F5F" w:rsidRPr="0040513B" w:rsidRDefault="00E03E6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 xml:space="preserve">Member’s </w:t>
      </w:r>
      <w:r w:rsidR="000613B4"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on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2"/>
        <w:gridCol w:w="5973"/>
      </w:tblGrid>
      <w:tr w:rsidR="001E0C46" w14:paraId="69EACE55" w14:textId="77777777" w:rsidTr="00B01AE4">
        <w:tc>
          <w:tcPr>
            <w:tcW w:w="3292" w:type="dxa"/>
          </w:tcPr>
          <w:p w14:paraId="065A1F6D" w14:textId="27A79F04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Member Name</w:t>
            </w:r>
          </w:p>
        </w:tc>
        <w:tc>
          <w:tcPr>
            <w:tcW w:w="5973" w:type="dxa"/>
          </w:tcPr>
          <w:p w14:paraId="4A744794" w14:textId="43B0355D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ist of Classes</w:t>
            </w:r>
            <w:r w:rsidR="00B03D82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 and Stored Procedures</w:t>
            </w:r>
          </w:p>
        </w:tc>
      </w:tr>
      <w:tr w:rsidR="001E0C46" w14:paraId="7A0F9511" w14:textId="77777777" w:rsidTr="00B01AE4">
        <w:trPr>
          <w:trHeight w:val="7640"/>
        </w:trPr>
        <w:tc>
          <w:tcPr>
            <w:tcW w:w="3292" w:type="dxa"/>
          </w:tcPr>
          <w:p w14:paraId="0C7B588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0A7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DB26E1C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8C7A29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147E9D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3AE1FF63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66A35219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45526C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5355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70BA724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FECFE2A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FE9B56B" w14:textId="77777777" w:rsidR="001E0C46" w:rsidRDefault="001E0C46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  <w:p w14:paraId="4E899A5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10809D3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690190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E552240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F7933C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4F79C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8C8477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ECEC7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40D7EA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6B352C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6FC46DE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8E76B2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2469ECC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A86A23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85E77E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E0A5E1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38835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EB1A91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86AF2DD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7F5485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EFEE96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8EBF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D84985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FBD9E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DC847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A38030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08416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7A0B0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491259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FFA7D59" w14:textId="5F5C57D0" w:rsidR="00F347A8" w:rsidRPr="00FC0E62" w:rsidRDefault="00F347A8" w:rsidP="00F347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</w:tc>
        <w:tc>
          <w:tcPr>
            <w:tcW w:w="5973" w:type="dxa"/>
          </w:tcPr>
          <w:p w14:paraId="4865FB7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FriendBookApplication.java</w:t>
            </w:r>
          </w:p>
          <w:p w14:paraId="64A47BA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licationConfigPropertyConfigurator.java</w:t>
            </w:r>
          </w:p>
          <w:p w14:paraId="10B286B7" w14:textId="07EBDF54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PropertyConfigurato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7EE34DBD" w14:textId="117D94F6" w:rsidR="00DF17A7" w:rsidRPr="00FC0E62" w:rsidRDefault="00DF17A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stants.java</w:t>
            </w:r>
          </w:p>
          <w:p w14:paraId="0BBE3E8A" w14:textId="1BE9B1C1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Controlle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1792CA5C" w14:textId="77777777" w:rsidR="00587513" w:rsidRPr="00FC0E62" w:rsidRDefault="0058751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Controller.java</w:t>
            </w:r>
          </w:p>
          <w:p w14:paraId="4F3F051B" w14:textId="2B249538" w:rsidR="001B49B2" w:rsidRPr="00FC0E62" w:rsidRDefault="001B49B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leController.java</w:t>
            </w:r>
          </w:p>
          <w:p w14:paraId="357D567E" w14:textId="3CDAE1C7" w:rsidR="009F1094" w:rsidRPr="00FC0E62" w:rsidRDefault="009F10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bstractDao.java</w:t>
            </w:r>
          </w:p>
          <w:p w14:paraId="341469E2" w14:textId="4BF95226" w:rsidR="00AD5976" w:rsidRPr="00FC0E62" w:rsidRDefault="00AD597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.java</w:t>
            </w:r>
          </w:p>
          <w:p w14:paraId="36D14A68" w14:textId="7E14E3C6" w:rsidR="004B2EE2" w:rsidRPr="00FC0E62" w:rsidRDefault="004B2EE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OFactory.java</w:t>
            </w:r>
          </w:p>
          <w:p w14:paraId="02731CD8" w14:textId="3FCA9089" w:rsidR="00D06BF9" w:rsidRPr="00FC0E62" w:rsidRDefault="00D06BF9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AOFactory.java</w:t>
            </w:r>
          </w:p>
          <w:p w14:paraId="5917A039" w14:textId="4F339F91" w:rsidR="00DF5392" w:rsidRPr="00FC0E62" w:rsidRDefault="00DF539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Impl.java</w:t>
            </w:r>
          </w:p>
          <w:p w14:paraId="0A7D6C93" w14:textId="119A5ECC" w:rsidR="00B10A2B" w:rsidRPr="00FC0E62" w:rsidRDefault="00B10A2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AccessException.java</w:t>
            </w:r>
          </w:p>
          <w:p w14:paraId="6A3365AA" w14:textId="2430D0A1" w:rsidR="00703694" w:rsidRPr="00FC0E62" w:rsidRDefault="007036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ConnectionFailure.java</w:t>
            </w:r>
          </w:p>
          <w:p w14:paraId="7FC0763E" w14:textId="1BA0F188" w:rsidR="00BA59F4" w:rsidRPr="00FC0E62" w:rsidRDefault="00BA59F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OperationException.java</w:t>
            </w:r>
          </w:p>
          <w:p w14:paraId="085EBB5D" w14:textId="6866DDD1" w:rsidR="00D9746C" w:rsidRPr="00FC0E62" w:rsidRDefault="00D9746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.java</w:t>
            </w:r>
          </w:p>
          <w:p w14:paraId="4D588C24" w14:textId="59F32DC8" w:rsidR="004D7A1C" w:rsidRPr="00FC0E62" w:rsidRDefault="004D7A1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Impl.java</w:t>
            </w:r>
          </w:p>
          <w:p w14:paraId="61303DED" w14:textId="1D0F1710" w:rsidR="005035DF" w:rsidRPr="00FC0E62" w:rsidRDefault="005035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owMapper.java</w:t>
            </w:r>
          </w:p>
          <w:p w14:paraId="66F47B8E" w14:textId="71E40BE3" w:rsidR="00D31CF5" w:rsidRPr="00FC0E62" w:rsidRDefault="00D31C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vatarService.java</w:t>
            </w:r>
          </w:p>
          <w:p w14:paraId="54A909CF" w14:textId="1A628632" w:rsidR="00FC52DF" w:rsidRPr="00FC0E62" w:rsidRDefault="00FC52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.java</w:t>
            </w:r>
          </w:p>
          <w:p w14:paraId="33B08298" w14:textId="77777777" w:rsidR="001B49B2" w:rsidRPr="00FC0E62" w:rsidRDefault="00636C2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Factory.java</w:t>
            </w:r>
          </w:p>
          <w:p w14:paraId="2ED41AFA" w14:textId="77777777" w:rsidR="00762D16" w:rsidRPr="00FC0E62" w:rsidRDefault="00762D1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.java</w:t>
            </w:r>
          </w:p>
          <w:p w14:paraId="7D660993" w14:textId="77777777" w:rsidR="00BE21DF" w:rsidRPr="00FC0E62" w:rsidRDefault="0092525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Factory.java</w:t>
            </w:r>
          </w:p>
          <w:p w14:paraId="49DEC5F9" w14:textId="77777777" w:rsidR="00CE5347" w:rsidRPr="00FC0E62" w:rsidRDefault="00CE53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Service.java</w:t>
            </w:r>
          </w:p>
          <w:p w14:paraId="7B93AE0D" w14:textId="77777777" w:rsidR="00143D27" w:rsidRPr="00FC0E62" w:rsidRDefault="00143D2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Validator.java</w:t>
            </w:r>
          </w:p>
          <w:p w14:paraId="1DA9E2C4" w14:textId="77777777" w:rsidR="00941E51" w:rsidRPr="00FC0E62" w:rsidRDefault="00941E5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mValidatorFactory.java</w:t>
            </w:r>
          </w:p>
          <w:p w14:paraId="517ACE6A" w14:textId="77777777" w:rsidR="00642072" w:rsidRPr="00FC0E62" w:rsidRDefault="0064207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FormValidatorFactory.java</w:t>
            </w:r>
          </w:p>
          <w:p w14:paraId="576D47A7" w14:textId="77777777" w:rsidR="00DD7BF5" w:rsidRPr="00FC0E62" w:rsidRDefault="00DD7B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Validator.java</w:t>
            </w:r>
          </w:p>
          <w:p w14:paraId="07FF32AE" w14:textId="77777777" w:rsidR="008C6ADB" w:rsidRPr="00FC0E62" w:rsidRDefault="008C6A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Validator.java</w:t>
            </w:r>
          </w:p>
          <w:p w14:paraId="7C172D83" w14:textId="77777777" w:rsidR="00B43F0B" w:rsidRPr="00FC0E62" w:rsidRDefault="00B43F0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PasswordValidator.java</w:t>
            </w:r>
          </w:p>
          <w:p w14:paraId="04552163" w14:textId="77777777" w:rsidR="006853CA" w:rsidRPr="00FC0E62" w:rsidRDefault="006853CA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Code.java</w:t>
            </w:r>
          </w:p>
          <w:p w14:paraId="698B5244" w14:textId="77777777" w:rsidR="00122128" w:rsidRPr="00FC0E62" w:rsidRDefault="0012212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.java</w:t>
            </w:r>
          </w:p>
          <w:p w14:paraId="68158083" w14:textId="77777777" w:rsidR="00E97801" w:rsidRPr="00FC0E62" w:rsidRDefault="00E9780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.java</w:t>
            </w:r>
          </w:p>
          <w:p w14:paraId="16D81A91" w14:textId="77777777" w:rsidR="00C80F3E" w:rsidRPr="00FC0E62" w:rsidRDefault="00C80F3E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LengthRule.java</w:t>
            </w:r>
          </w:p>
          <w:p w14:paraId="4F7602C6" w14:textId="77777777" w:rsidR="001E0C9D" w:rsidRPr="00FC0E62" w:rsidRDefault="001E0C9D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NonAlphanumericRule.java</w:t>
            </w:r>
          </w:p>
          <w:p w14:paraId="4260C5BE" w14:textId="750877DB" w:rsidR="00783EDB" w:rsidRPr="00FC0E62" w:rsidRDefault="00783E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</w:t>
            </w:r>
            <w:r w:rsidR="00AA5A5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</w:t>
            </w: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59381DA5" w14:textId="77777777" w:rsidR="00EC4BF8" w:rsidRPr="00FC0E62" w:rsidRDefault="00EC4BF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</w:t>
            </w:r>
            <w:r w:rsidR="00A0100E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or.java</w:t>
            </w:r>
          </w:p>
          <w:p w14:paraId="70FEFABA" w14:textId="77777777" w:rsidR="001B6284" w:rsidRPr="00FC0E62" w:rsidRDefault="001B628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.java</w:t>
            </w:r>
          </w:p>
          <w:p w14:paraId="2FCB1CF9" w14:textId="77777777" w:rsidR="00095A66" w:rsidRPr="00FC0E62" w:rsidRDefault="00095A6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Rule.java</w:t>
            </w:r>
          </w:p>
          <w:p w14:paraId="3F857D93" w14:textId="7292FDF9" w:rsidR="00863124" w:rsidRPr="00FC0E62" w:rsidRDefault="0086312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.java</w:t>
            </w:r>
          </w:p>
          <w:p w14:paraId="0C263AC9" w14:textId="65E1E5A8" w:rsidR="000734A6" w:rsidRPr="00FC0E62" w:rsidRDefault="000734A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Test.java</w:t>
            </w:r>
          </w:p>
          <w:p w14:paraId="40F92203" w14:textId="77ED1AE9" w:rsidR="00EC3B53" w:rsidRPr="00FC0E62" w:rsidRDefault="00EC3B5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Test.java</w:t>
            </w:r>
          </w:p>
          <w:p w14:paraId="33C0E1C0" w14:textId="6A57C9CC" w:rsidR="0051628F" w:rsidRPr="00FC0E62" w:rsidRDefault="0051628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Test.java</w:t>
            </w:r>
          </w:p>
          <w:p w14:paraId="3524952C" w14:textId="2897816F" w:rsidR="00815018" w:rsidRPr="00FC0E62" w:rsidRDefault="0081501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ContainsLengthRuleTest.java</w:t>
            </w:r>
          </w:p>
          <w:p w14:paraId="4CB5F9B0" w14:textId="4D00F9D0" w:rsidR="00B66410" w:rsidRPr="00FC0E62" w:rsidRDefault="00B66410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RuleTest.java</w:t>
            </w:r>
          </w:p>
          <w:p w14:paraId="77C10F77" w14:textId="7E9CD4C0" w:rsidR="00F5272F" w:rsidRPr="00FC0E62" w:rsidRDefault="00F5272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ValidatorTest.java</w:t>
            </w:r>
          </w:p>
          <w:p w14:paraId="08D277F2" w14:textId="59229DFE" w:rsidR="00552F46" w:rsidRPr="00FC0E62" w:rsidRDefault="00552F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Test.java</w:t>
            </w:r>
          </w:p>
          <w:p w14:paraId="384E521D" w14:textId="4D41D914" w:rsidR="00953047" w:rsidRPr="00FC0E62" w:rsidRDefault="009530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Test.java</w:t>
            </w:r>
          </w:p>
          <w:p w14:paraId="2013F297" w14:textId="36FDB2E6" w:rsidR="00953047" w:rsidRDefault="00953047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DC4F327" w14:textId="77777777" w:rsidR="00B03D82" w:rsidRPr="00FC0E62" w:rsidRDefault="00B03D82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C5E9F" w14:textId="28E6BD6C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619AC05C" w14:textId="47B0F197" w:rsidR="00552F46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6A310033" w14:textId="465F288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dUserByReset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4BA2820F" w14:textId="3D812CD5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ByUserI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FA1B156" w14:textId="194A8CC3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)</w:t>
            </w:r>
          </w:p>
          <w:p w14:paraId="5C06C278" w14:textId="6BD8ABF9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Passwor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24A725B" w14:textId="491B860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I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FF1B8A6" w14:textId="2521450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Po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0861CE06" w14:textId="5FD5B3C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UserPasswor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varchar,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245EDFB7" w14:textId="35F32FAE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 varchar, char)</w:t>
            </w:r>
          </w:p>
          <w:p w14:paraId="4D790478" w14:textId="7515D354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Imag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lob,varchar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61593F24" w14:textId="30DB5AD1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Locatio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varchar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,var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A84B794" w14:textId="77777777" w:rsidR="002E69EC" w:rsidRPr="00FC0E62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97C7C80" w14:textId="77777777" w:rsidR="00F5272F" w:rsidRPr="00FC0E62" w:rsidRDefault="00F5272F" w:rsidP="00B664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7A7C3CD" w14:textId="097379EB" w:rsidR="00C63DC4" w:rsidRPr="00FC0E62" w:rsidRDefault="00C63DC4" w:rsidP="00762D1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7513" w14:paraId="78E42673" w14:textId="77777777" w:rsidTr="00B01AE4">
        <w:trPr>
          <w:trHeight w:val="7640"/>
        </w:trPr>
        <w:tc>
          <w:tcPr>
            <w:tcW w:w="3292" w:type="dxa"/>
          </w:tcPr>
          <w:p w14:paraId="5345DC02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CFE08E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A07599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0CD3968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3F989A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492F0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9A7DE3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34547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AD36E4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E6352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BECFCF7" w14:textId="7C39F7D9" w:rsidR="00587513" w:rsidRPr="00FC0E62" w:rsidRDefault="00587513" w:rsidP="0058751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darshan Suresh Srikant</w:t>
            </w:r>
          </w:p>
        </w:tc>
        <w:tc>
          <w:tcPr>
            <w:tcW w:w="5973" w:type="dxa"/>
          </w:tcPr>
          <w:p w14:paraId="68EB6BE8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3ADDDB1" w14:textId="2A546962" w:rsidR="00587513" w:rsidRPr="00FC0E62" w:rsidRDefault="00587513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Controller.java</w:t>
            </w:r>
          </w:p>
          <w:p w14:paraId="24393AEE" w14:textId="23DCE550" w:rsidR="00587513" w:rsidRPr="00FC0E62" w:rsidRDefault="0058751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wPostController.java</w:t>
            </w:r>
          </w:p>
          <w:p w14:paraId="6C55F983" w14:textId="509ECAD5" w:rsidR="007572C1" w:rsidRPr="00FC0E62" w:rsidRDefault="007572C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.java</w:t>
            </w:r>
          </w:p>
          <w:p w14:paraId="76D83BD2" w14:textId="445F363F" w:rsidR="00CE29DD" w:rsidRPr="00FC0E62" w:rsidRDefault="00CE29D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Impl.java</w:t>
            </w:r>
          </w:p>
          <w:p w14:paraId="13B0DC84" w14:textId="3E23249C" w:rsidR="00362A27" w:rsidRPr="00FC0E62" w:rsidRDefault="00362A2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.java</w:t>
            </w:r>
          </w:p>
          <w:p w14:paraId="65405D32" w14:textId="4210212D" w:rsidR="009D4DFE" w:rsidRPr="00FC0E62" w:rsidRDefault="009D4DF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st.java</w:t>
            </w:r>
          </w:p>
          <w:p w14:paraId="7FD5A332" w14:textId="7252C247" w:rsidR="008667CC" w:rsidRPr="00FC0E62" w:rsidRDefault="008667C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.java</w:t>
            </w:r>
          </w:p>
          <w:p w14:paraId="6BF401D2" w14:textId="777EBF1B" w:rsidR="00812123" w:rsidRPr="00FC0E62" w:rsidRDefault="0081212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State</w:t>
            </w:r>
            <w:r w:rsidR="00917F10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.java</w:t>
            </w:r>
          </w:p>
          <w:p w14:paraId="547661D3" w14:textId="7DEA84E5" w:rsidR="00AE7896" w:rsidRPr="00FC0E62" w:rsidRDefault="00AE789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firmFriendStateService.java</w:t>
            </w:r>
          </w:p>
          <w:p w14:paraId="57EC41F0" w14:textId="49B638CE" w:rsidR="00587513" w:rsidRPr="00FC0E62" w:rsidRDefault="0037654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.java</w:t>
            </w:r>
          </w:p>
          <w:p w14:paraId="6EAE12EC" w14:textId="1A1BB819" w:rsidR="00C01DE4" w:rsidRPr="00FC0E62" w:rsidRDefault="00C01DE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tateService.java</w:t>
            </w:r>
          </w:p>
          <w:p w14:paraId="3472514D" w14:textId="4EA7CE87" w:rsidR="00BE21DF" w:rsidRPr="00FC0E62" w:rsidRDefault="00BE21DF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StateService.java</w:t>
            </w:r>
          </w:p>
          <w:p w14:paraId="3D1ECA3D" w14:textId="77777777" w:rsidR="00587513" w:rsidRPr="00FC0E62" w:rsidRDefault="00F03C4A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ContextService.java</w:t>
            </w:r>
          </w:p>
          <w:p w14:paraId="0978EEB8" w14:textId="77777777" w:rsidR="00553360" w:rsidRPr="00FC0E62" w:rsidRDefault="00553360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FactoryService.java</w:t>
            </w:r>
          </w:p>
          <w:p w14:paraId="7F6AAD2E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Test.java</w:t>
            </w:r>
          </w:p>
          <w:p w14:paraId="03625C6B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MockUserFactory.java</w:t>
            </w:r>
          </w:p>
          <w:p w14:paraId="67B4B74E" w14:textId="6DB53315" w:rsidR="0048570D" w:rsidRDefault="0048570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ckUserFactory.java</w:t>
            </w:r>
          </w:p>
          <w:p w14:paraId="5B75AC3B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13DA94" w14:textId="4C5D3A2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2F8D11DC" w14:textId="32CCCC3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,int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5C3838A" w14:textId="2C14E64A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Po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,int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8D37668" w14:textId="30694AD1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Comme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varchar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F9B5A61" w14:textId="7FF51888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Confirm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4FC9584E" w14:textId="27E24E13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F6D0F09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A167E3F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2BF61CF1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PostCreato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BC10C2A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Li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varchar,varchar,var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CE1BCE1" w14:textId="77777777" w:rsidR="002E69EC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Us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50B152E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Confirm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DB16107" w14:textId="62C9D7C1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Friend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1B49B2" w14:paraId="33A1B5DD" w14:textId="77777777" w:rsidTr="00B01AE4">
        <w:trPr>
          <w:trHeight w:val="7640"/>
        </w:trPr>
        <w:tc>
          <w:tcPr>
            <w:tcW w:w="3292" w:type="dxa"/>
          </w:tcPr>
          <w:p w14:paraId="789133D2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EF458A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0FD5A4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BDFA1D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C25ACB0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5234AF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F6B24DF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598BB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64CE85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660321" w14:textId="4D0D56AF" w:rsidR="001B49B2" w:rsidRPr="00FC0E62" w:rsidRDefault="001B49B2" w:rsidP="001B49B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sh</w:t>
            </w:r>
            <w:r w:rsidR="003E07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esai</w:t>
            </w:r>
          </w:p>
        </w:tc>
        <w:tc>
          <w:tcPr>
            <w:tcW w:w="5973" w:type="dxa"/>
          </w:tcPr>
          <w:p w14:paraId="6EFD23E4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F32E9C7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7B16C99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E51BEB5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C8FAFE1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794080F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54ACEBA" w14:textId="6F5B2B2B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Controller.java</w:t>
            </w:r>
          </w:p>
          <w:p w14:paraId="5FBCF71A" w14:textId="77777777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imelineController.java</w:t>
            </w:r>
          </w:p>
          <w:p w14:paraId="38746086" w14:textId="77777777" w:rsidR="006167A9" w:rsidRPr="00FC0E62" w:rsidRDefault="006167A9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DaoImpl.java</w:t>
            </w:r>
          </w:p>
          <w:p w14:paraId="55EAA385" w14:textId="77777777" w:rsidR="00B64703" w:rsidRPr="00FC0E62" w:rsidRDefault="00B6470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DaoImpl.java</w:t>
            </w:r>
          </w:p>
          <w:p w14:paraId="7A3ECA73" w14:textId="77777777" w:rsidR="005E76AD" w:rsidRPr="00FC0E62" w:rsidRDefault="005E76A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Service.java</w:t>
            </w:r>
          </w:p>
          <w:p w14:paraId="00AA2B91" w14:textId="77777777" w:rsidR="007A4291" w:rsidRPr="00FC0E62" w:rsidRDefault="007A429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Service.java</w:t>
            </w:r>
          </w:p>
          <w:p w14:paraId="4D42D955" w14:textId="77777777" w:rsidR="00A1743E" w:rsidRPr="00FC0E62" w:rsidRDefault="00A1743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.java</w:t>
            </w:r>
          </w:p>
          <w:p w14:paraId="2ECD08E5" w14:textId="77777777" w:rsidR="00246037" w:rsidRDefault="0024603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Test.java</w:t>
            </w:r>
          </w:p>
          <w:p w14:paraId="0D6B1A24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3324F31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729B463C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Comme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0E92DFD5" w14:textId="62A2307A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</w:tc>
      </w:tr>
    </w:tbl>
    <w:p w14:paraId="74CA367F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4441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294AAAB" w14:textId="6ADA90B2" w:rsidR="001F5748" w:rsidRDefault="001F5748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E850549" w14:textId="102889E7" w:rsidR="001F5748" w:rsidRDefault="001F5748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3F2839" w14:textId="2522C718" w:rsidR="001F5748" w:rsidRDefault="001F5748" w:rsidP="001F5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C9EB0" w14:textId="2AA09DE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ED68A32" w14:textId="378093D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AB4FD6B" w14:textId="6C6AC8EF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7AB7B93" w14:textId="68B08EE4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866AE86" w14:textId="76422185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20CD929" w14:textId="21F3DED3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C7CB5" w14:paraId="12B6774B" w14:textId="77777777" w:rsidTr="00DC7CB5">
        <w:tc>
          <w:tcPr>
            <w:tcW w:w="4675" w:type="dxa"/>
          </w:tcPr>
          <w:p w14:paraId="432434C8" w14:textId="4074B837" w:rsidR="00DC7CB5" w:rsidRDefault="00DC7CB5" w:rsidP="00D57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lastRenderedPageBreak/>
              <w:t>Member Name</w:t>
            </w:r>
          </w:p>
        </w:tc>
        <w:tc>
          <w:tcPr>
            <w:tcW w:w="4675" w:type="dxa"/>
          </w:tcPr>
          <w:p w14:paraId="5F09B6CB" w14:textId="4E14ECC7" w:rsidR="00DC7CB5" w:rsidRPr="003173C8" w:rsidRDefault="00DC7CB5" w:rsidP="00D577C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List of Presentation </w:t>
            </w:r>
            <w:r w:rsidR="004A4311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</w:t>
            </w: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ayer File</w:t>
            </w:r>
          </w:p>
        </w:tc>
      </w:tr>
      <w:tr w:rsidR="00DC7CB5" w14:paraId="3192C2DC" w14:textId="77777777" w:rsidTr="00DC7CB5">
        <w:tc>
          <w:tcPr>
            <w:tcW w:w="4675" w:type="dxa"/>
          </w:tcPr>
          <w:p w14:paraId="7D0B4126" w14:textId="60D2DA58" w:rsidR="00DC7CB5" w:rsidRPr="003E16D6" w:rsidRDefault="00DC7CB5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an Singh</w:t>
            </w:r>
          </w:p>
        </w:tc>
        <w:tc>
          <w:tcPr>
            <w:tcW w:w="4675" w:type="dxa"/>
          </w:tcPr>
          <w:p w14:paraId="01683A00" w14:textId="233CBDAE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otPassword.jsp</w:t>
            </w:r>
            <w:proofErr w:type="spellEnd"/>
          </w:p>
          <w:p w14:paraId="61CC5D0A" w14:textId="3F9DFBD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gin.jsp</w:t>
            </w:r>
            <w:proofErr w:type="spellEnd"/>
          </w:p>
          <w:p w14:paraId="3A7AD386" w14:textId="6124F79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1F6E2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gistration.jsp</w:t>
            </w:r>
            <w:proofErr w:type="spellEnd"/>
          </w:p>
          <w:p w14:paraId="71E9BAAB" w14:textId="77777777" w:rsidR="00D07014" w:rsidRPr="003E16D6" w:rsidRDefault="001A4B6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D07014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tpassword.jsp</w:t>
            </w:r>
            <w:proofErr w:type="spellEnd"/>
          </w:p>
          <w:p w14:paraId="33CF44E5" w14:textId="5E70BC90" w:rsidR="00500CD6" w:rsidRPr="003E16D6" w:rsidRDefault="00500CD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ile.jsp</w:t>
            </w:r>
            <w:proofErr w:type="spellEnd"/>
          </w:p>
        </w:tc>
      </w:tr>
      <w:tr w:rsidR="00DC7CB5" w14:paraId="1ED8CD34" w14:textId="77777777" w:rsidTr="00DC7CB5">
        <w:tc>
          <w:tcPr>
            <w:tcW w:w="4675" w:type="dxa"/>
          </w:tcPr>
          <w:p w14:paraId="54AD5860" w14:textId="2AD399DB" w:rsidR="00DC7CB5" w:rsidRPr="003E16D6" w:rsidRDefault="00BE69C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darshan Suresh Srikant</w:t>
            </w:r>
          </w:p>
        </w:tc>
        <w:tc>
          <w:tcPr>
            <w:tcW w:w="4675" w:type="dxa"/>
          </w:tcPr>
          <w:p w14:paraId="74638A4B" w14:textId="2BA2FFC6" w:rsidR="00DC7CB5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ends.jsp</w:t>
            </w:r>
            <w:proofErr w:type="spellEnd"/>
          </w:p>
          <w:p w14:paraId="192440DB" w14:textId="453110EE" w:rsidR="00C40441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wpost.jsp</w:t>
            </w:r>
            <w:proofErr w:type="spellEnd"/>
          </w:p>
        </w:tc>
      </w:tr>
      <w:tr w:rsidR="00DC7CB5" w14:paraId="01F24AED" w14:textId="77777777" w:rsidTr="00DC7CB5">
        <w:tc>
          <w:tcPr>
            <w:tcW w:w="4675" w:type="dxa"/>
          </w:tcPr>
          <w:p w14:paraId="04414308" w14:textId="1326CA07" w:rsidR="00DC7CB5" w:rsidRPr="003E16D6" w:rsidRDefault="0002001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sh Desai</w:t>
            </w:r>
          </w:p>
        </w:tc>
        <w:tc>
          <w:tcPr>
            <w:tcW w:w="4675" w:type="dxa"/>
          </w:tcPr>
          <w:p w14:paraId="56B53D02" w14:textId="73822A59" w:rsidR="00DC7CB5" w:rsidRPr="003E16D6" w:rsidRDefault="007374E7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8E67BA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eline.jsp</w:t>
            </w:r>
            <w:proofErr w:type="spellEnd"/>
          </w:p>
        </w:tc>
      </w:tr>
    </w:tbl>
    <w:p w14:paraId="23B811D5" w14:textId="6790CF4D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96D9C48" w14:textId="3D1151C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C7BB834" w14:textId="11568C7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40578873" w14:textId="791A67B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050A8DD6" w14:textId="00F00C0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4096439" w14:textId="47569AB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07AA381" w14:textId="5BDF6A6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250293EB" w14:textId="6EF15A50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C2294E4" w14:textId="15B6C2F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F62A3A0" w14:textId="262BEA7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3FFE52C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8EB304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42BC407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4F4D75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067B491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AEC5898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7395F9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FB238F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8B42F5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EE34AC9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C067102" w14:textId="23884C49" w:rsidR="00640F49" w:rsidRPr="0040513B" w:rsidRDefault="00640F4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erences:</w:t>
      </w:r>
    </w:p>
    <w:p w14:paraId="0AA810F7" w14:textId="77498DBD" w:rsidR="00EC1A3F" w:rsidRDefault="00EC1A3F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381B">
        <w:rPr>
          <w:rFonts w:ascii="Times New Roman" w:hAnsi="Times New Roman" w:cs="Times New Roman"/>
          <w:color w:val="000000" w:themeColor="text1"/>
          <w:sz w:val="24"/>
          <w:szCs w:val="24"/>
        </w:rPr>
        <w:t>[1]"Flowchart Maker &amp; Online Diagram Software", Draw.io, 2019. [Online]. Available: https://www.draw.io/. [Accessed: 07- Apr- 2019].</w:t>
      </w:r>
    </w:p>
    <w:p w14:paraId="7962AF97" w14:textId="1101259A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2</w:t>
      </w:r>
      <w:r w:rsidRPr="00B44439">
        <w:rPr>
          <w:rFonts w:eastAsiaTheme="minorHAnsi"/>
          <w:color w:val="000000" w:themeColor="text1"/>
        </w:rPr>
        <w:t>]"JDBC - Exceptions Handling (</w:t>
      </w:r>
      <w:proofErr w:type="spellStart"/>
      <w:r w:rsidRPr="00B44439">
        <w:rPr>
          <w:rFonts w:eastAsiaTheme="minorHAnsi"/>
          <w:color w:val="000000" w:themeColor="text1"/>
        </w:rPr>
        <w:t>SQLException</w:t>
      </w:r>
      <w:proofErr w:type="spellEnd"/>
      <w:r w:rsidRPr="00B44439">
        <w:rPr>
          <w:rFonts w:eastAsiaTheme="minorHAnsi"/>
          <w:color w:val="000000" w:themeColor="text1"/>
        </w:rPr>
        <w:t xml:space="preserve"> Methods)", www.tutorialspoint.com, 2019. [Online]. Available: https://www.tutorialspoint.com/jdbc/jdbc-exceptions.htm. [Accessed: 07- Apr- 2019].</w:t>
      </w:r>
    </w:p>
    <w:p w14:paraId="59F71E67" w14:textId="160DDFB1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proofErr w:type="gramStart"/>
      <w:r>
        <w:rPr>
          <w:rFonts w:eastAsiaTheme="minorHAnsi"/>
          <w:color w:val="000000" w:themeColor="text1"/>
        </w:rPr>
        <w:t>3</w:t>
      </w:r>
      <w:r w:rsidRPr="00B44439">
        <w:rPr>
          <w:rFonts w:eastAsiaTheme="minorHAnsi"/>
          <w:color w:val="000000" w:themeColor="text1"/>
        </w:rPr>
        <w:t>]S.</w:t>
      </w:r>
      <w:proofErr w:type="gramEnd"/>
      <w:r w:rsidRPr="00B44439">
        <w:rPr>
          <w:rFonts w:eastAsiaTheme="minorHAnsi"/>
          <w:color w:val="000000" w:themeColor="text1"/>
        </w:rPr>
        <w:t xml:space="preserve"> enforcing, "Simple Java password rule enforcing", Code Review Stack Exchange, 2019. [Online]. Available: https://codereview.stackexchange.com/questions/146721/simple-java-password-rule-enforcing/146763. [Accessed: 07- Apr- 2019].</w:t>
      </w:r>
    </w:p>
    <w:p w14:paraId="78563AA5" w14:textId="53876059" w:rsid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4</w:t>
      </w:r>
      <w:r w:rsidRPr="00B44439">
        <w:rPr>
          <w:rFonts w:eastAsiaTheme="minorHAnsi"/>
          <w:color w:val="000000" w:themeColor="text1"/>
        </w:rPr>
        <w:t>]"Util.java", Javapractices.com, 2019. [Online]. Available: http://www.javapractices.com/apps/movies/javadoc/src-html/hirondelle/movies/util/Util.html. [Accessed: 07- Apr- 2019].</w:t>
      </w:r>
    </w:p>
    <w:p w14:paraId="24819EE4" w14:textId="4D8B921C" w:rsidR="00BA75F3" w:rsidRDefault="00BA75F3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75F3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]Cdn.dal.ca</w:t>
      </w:r>
      <w:proofErr w:type="gramEnd"/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, 2019. [Online]. Available: https://cdn.dal.ca/content/dam/dalhousie/images/dept/communicationsandmarketing/01%20DAL%20FullMark-Blk.jpg.lt_412f83be03abff99eefef11c3f1ec3a4.res/01%20DAL%20FullMark-Blk.jpg. [Accessed: 07- Apr- 2019].</w:t>
      </w:r>
    </w:p>
    <w:p w14:paraId="147D8455" w14:textId="2928EB67" w:rsidR="00353C66" w:rsidRPr="00353C66" w:rsidRDefault="00353C66" w:rsidP="00353C66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gram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6]E.</w:t>
      </w:r>
      <w:proofErr w:type="gram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Paraschiv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"Getting Started with Forms in Spring MVC | 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Baeldung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", 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Baeldung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, 2019. [Online]. Available: https://www.baeldung.com/spring-mvc-form-tutorial. [Accessed: 07- Apr- 2019].</w:t>
      </w:r>
    </w:p>
    <w:p w14:paraId="7E712A76" w14:textId="77777777" w:rsidR="00353C66" w:rsidRPr="00BA75F3" w:rsidRDefault="00353C66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80CA7" w14:textId="77777777" w:rsidR="00BA75F3" w:rsidRDefault="00BA75F3" w:rsidP="00B44439">
      <w:pPr>
        <w:pStyle w:val="NormalWeb"/>
        <w:spacing w:before="0" w:beforeAutospacing="0" w:after="180" w:afterAutospacing="0"/>
        <w:ind w:left="450" w:hanging="450"/>
        <w:rPr>
          <w:color w:val="000000"/>
          <w:sz w:val="27"/>
          <w:szCs w:val="27"/>
        </w:rPr>
      </w:pPr>
    </w:p>
    <w:p w14:paraId="5BCF7BD4" w14:textId="77777777" w:rsidR="00B44439" w:rsidRPr="0054381B" w:rsidRDefault="00B44439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44439" w:rsidRPr="0054381B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355ED" w14:textId="77777777" w:rsidR="00376FD1" w:rsidRDefault="00376FD1" w:rsidP="001F5748">
      <w:pPr>
        <w:spacing w:after="0" w:line="240" w:lineRule="auto"/>
      </w:pPr>
      <w:r>
        <w:separator/>
      </w:r>
    </w:p>
  </w:endnote>
  <w:endnote w:type="continuationSeparator" w:id="0">
    <w:p w14:paraId="76F1782F" w14:textId="77777777" w:rsidR="00376FD1" w:rsidRDefault="00376FD1" w:rsidP="001F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760815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8179DE" w14:textId="56C29419" w:rsidR="00496B49" w:rsidRPr="009B1018" w:rsidRDefault="00496B4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9B1018">
          <w:rPr>
            <w:rFonts w:ascii="Times New Roman" w:hAnsi="Times New Roman" w:cs="Times New Roman"/>
          </w:rPr>
          <w:fldChar w:fldCharType="begin"/>
        </w:r>
        <w:r w:rsidRPr="009B1018">
          <w:rPr>
            <w:rFonts w:ascii="Times New Roman" w:hAnsi="Times New Roman" w:cs="Times New Roman"/>
          </w:rPr>
          <w:instrText xml:space="preserve"> PAGE   \* MERGEFORMAT </w:instrText>
        </w:r>
        <w:r w:rsidRPr="009B1018">
          <w:rPr>
            <w:rFonts w:ascii="Times New Roman" w:hAnsi="Times New Roman" w:cs="Times New Roman"/>
          </w:rPr>
          <w:fldChar w:fldCharType="separate"/>
        </w:r>
        <w:r w:rsidRPr="009B1018">
          <w:rPr>
            <w:rFonts w:ascii="Times New Roman" w:hAnsi="Times New Roman" w:cs="Times New Roman"/>
            <w:noProof/>
          </w:rPr>
          <w:t>2</w:t>
        </w:r>
        <w:r w:rsidRPr="009B1018">
          <w:rPr>
            <w:rFonts w:ascii="Times New Roman" w:hAnsi="Times New Roman" w:cs="Times New Roman"/>
            <w:noProof/>
          </w:rPr>
          <w:fldChar w:fldCharType="end"/>
        </w:r>
        <w:r w:rsidRPr="009B1018">
          <w:rPr>
            <w:rFonts w:ascii="Times New Roman" w:hAnsi="Times New Roman" w:cs="Times New Roman"/>
          </w:rPr>
          <w:t xml:space="preserve"> | </w:t>
        </w:r>
        <w:r w:rsidRPr="009B1018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A0D102A" w14:textId="77777777" w:rsidR="00496B49" w:rsidRDefault="00496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C5196" w14:textId="77777777" w:rsidR="00376FD1" w:rsidRDefault="00376FD1" w:rsidP="001F5748">
      <w:pPr>
        <w:spacing w:after="0" w:line="240" w:lineRule="auto"/>
      </w:pPr>
      <w:r>
        <w:separator/>
      </w:r>
    </w:p>
  </w:footnote>
  <w:footnote w:type="continuationSeparator" w:id="0">
    <w:p w14:paraId="39EF58DC" w14:textId="77777777" w:rsidR="00376FD1" w:rsidRDefault="00376FD1" w:rsidP="001F57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D0DE9"/>
    <w:multiLevelType w:val="hybridMultilevel"/>
    <w:tmpl w:val="7C2C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C0BD1"/>
    <w:multiLevelType w:val="hybridMultilevel"/>
    <w:tmpl w:val="98A80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F3E08"/>
    <w:multiLevelType w:val="hybridMultilevel"/>
    <w:tmpl w:val="5D78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E4F8C"/>
    <w:multiLevelType w:val="hybridMultilevel"/>
    <w:tmpl w:val="EABE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tTAzMDI0MLK0NDRX0lEKTi0uzszPAymwqAUAdsfTcCwAAAA="/>
  </w:docVars>
  <w:rsids>
    <w:rsidRoot w:val="00A27D99"/>
    <w:rsid w:val="00000145"/>
    <w:rsid w:val="000017CF"/>
    <w:rsid w:val="00007EC2"/>
    <w:rsid w:val="000145D7"/>
    <w:rsid w:val="000158EF"/>
    <w:rsid w:val="0002001C"/>
    <w:rsid w:val="00030144"/>
    <w:rsid w:val="00042249"/>
    <w:rsid w:val="0004790C"/>
    <w:rsid w:val="00053600"/>
    <w:rsid w:val="00056560"/>
    <w:rsid w:val="000613B4"/>
    <w:rsid w:val="00062D45"/>
    <w:rsid w:val="00071FC0"/>
    <w:rsid w:val="000734A6"/>
    <w:rsid w:val="00077485"/>
    <w:rsid w:val="00095A66"/>
    <w:rsid w:val="00095DB1"/>
    <w:rsid w:val="00096524"/>
    <w:rsid w:val="000B3E01"/>
    <w:rsid w:val="000B6A52"/>
    <w:rsid w:val="000B7447"/>
    <w:rsid w:val="000C6345"/>
    <w:rsid w:val="000D20F7"/>
    <w:rsid w:val="000D2748"/>
    <w:rsid w:val="000D52A7"/>
    <w:rsid w:val="000E14ED"/>
    <w:rsid w:val="000E3BEB"/>
    <w:rsid w:val="000E465F"/>
    <w:rsid w:val="000F2D06"/>
    <w:rsid w:val="000F77DE"/>
    <w:rsid w:val="00104A41"/>
    <w:rsid w:val="00111092"/>
    <w:rsid w:val="001135F9"/>
    <w:rsid w:val="00114213"/>
    <w:rsid w:val="0011492E"/>
    <w:rsid w:val="00114B68"/>
    <w:rsid w:val="00122128"/>
    <w:rsid w:val="00123512"/>
    <w:rsid w:val="00123F49"/>
    <w:rsid w:val="00124429"/>
    <w:rsid w:val="0013646B"/>
    <w:rsid w:val="00137F94"/>
    <w:rsid w:val="00143D27"/>
    <w:rsid w:val="00145206"/>
    <w:rsid w:val="00145CD1"/>
    <w:rsid w:val="001513F1"/>
    <w:rsid w:val="001522D1"/>
    <w:rsid w:val="001575DA"/>
    <w:rsid w:val="00160E33"/>
    <w:rsid w:val="00163646"/>
    <w:rsid w:val="00165DFD"/>
    <w:rsid w:val="00170F61"/>
    <w:rsid w:val="00183999"/>
    <w:rsid w:val="00184BAE"/>
    <w:rsid w:val="001A4B66"/>
    <w:rsid w:val="001B08B5"/>
    <w:rsid w:val="001B2EDE"/>
    <w:rsid w:val="001B49B2"/>
    <w:rsid w:val="001B6284"/>
    <w:rsid w:val="001B63E7"/>
    <w:rsid w:val="001C50F6"/>
    <w:rsid w:val="001C7D5C"/>
    <w:rsid w:val="001D3854"/>
    <w:rsid w:val="001D63E2"/>
    <w:rsid w:val="001D65F2"/>
    <w:rsid w:val="001E0655"/>
    <w:rsid w:val="001E0C46"/>
    <w:rsid w:val="001E0C9D"/>
    <w:rsid w:val="001E4000"/>
    <w:rsid w:val="001E726E"/>
    <w:rsid w:val="001F056D"/>
    <w:rsid w:val="001F1A2B"/>
    <w:rsid w:val="001F277A"/>
    <w:rsid w:val="001F2C2D"/>
    <w:rsid w:val="001F5748"/>
    <w:rsid w:val="001F6E25"/>
    <w:rsid w:val="001F7697"/>
    <w:rsid w:val="00210406"/>
    <w:rsid w:val="002171FB"/>
    <w:rsid w:val="00217649"/>
    <w:rsid w:val="00221D2A"/>
    <w:rsid w:val="00221E0B"/>
    <w:rsid w:val="00222990"/>
    <w:rsid w:val="002261AA"/>
    <w:rsid w:val="00241899"/>
    <w:rsid w:val="00243E44"/>
    <w:rsid w:val="0024404C"/>
    <w:rsid w:val="00246037"/>
    <w:rsid w:val="00254F1D"/>
    <w:rsid w:val="00271E24"/>
    <w:rsid w:val="00272AB7"/>
    <w:rsid w:val="002743FA"/>
    <w:rsid w:val="00274DA9"/>
    <w:rsid w:val="00280D80"/>
    <w:rsid w:val="002839B8"/>
    <w:rsid w:val="002874A7"/>
    <w:rsid w:val="002A06D0"/>
    <w:rsid w:val="002A1088"/>
    <w:rsid w:val="002A12F9"/>
    <w:rsid w:val="002A3529"/>
    <w:rsid w:val="002A3C4E"/>
    <w:rsid w:val="002A6AB0"/>
    <w:rsid w:val="002B2A01"/>
    <w:rsid w:val="002B4F95"/>
    <w:rsid w:val="002C14FD"/>
    <w:rsid w:val="002C16C7"/>
    <w:rsid w:val="002C4483"/>
    <w:rsid w:val="002C5D64"/>
    <w:rsid w:val="002C7002"/>
    <w:rsid w:val="002C72B6"/>
    <w:rsid w:val="002D4D80"/>
    <w:rsid w:val="002D74EA"/>
    <w:rsid w:val="002E2F3F"/>
    <w:rsid w:val="002E69EC"/>
    <w:rsid w:val="002F64BB"/>
    <w:rsid w:val="002F68F2"/>
    <w:rsid w:val="002F7684"/>
    <w:rsid w:val="003134F7"/>
    <w:rsid w:val="003138C5"/>
    <w:rsid w:val="00316E59"/>
    <w:rsid w:val="003173C8"/>
    <w:rsid w:val="003218DB"/>
    <w:rsid w:val="003427F7"/>
    <w:rsid w:val="003537D5"/>
    <w:rsid w:val="00353C66"/>
    <w:rsid w:val="00362A27"/>
    <w:rsid w:val="0036465F"/>
    <w:rsid w:val="003763C0"/>
    <w:rsid w:val="00376546"/>
    <w:rsid w:val="00376FD1"/>
    <w:rsid w:val="0037716E"/>
    <w:rsid w:val="003811D0"/>
    <w:rsid w:val="003820C9"/>
    <w:rsid w:val="00383730"/>
    <w:rsid w:val="003863C5"/>
    <w:rsid w:val="00386453"/>
    <w:rsid w:val="00387D0A"/>
    <w:rsid w:val="00390CF4"/>
    <w:rsid w:val="00396394"/>
    <w:rsid w:val="00397581"/>
    <w:rsid w:val="003A2485"/>
    <w:rsid w:val="003B31DC"/>
    <w:rsid w:val="003B3E19"/>
    <w:rsid w:val="003B4F17"/>
    <w:rsid w:val="003C10F5"/>
    <w:rsid w:val="003D28A2"/>
    <w:rsid w:val="003D449C"/>
    <w:rsid w:val="003D67DC"/>
    <w:rsid w:val="003E0726"/>
    <w:rsid w:val="003E16D6"/>
    <w:rsid w:val="003F432B"/>
    <w:rsid w:val="003F54D3"/>
    <w:rsid w:val="0040513B"/>
    <w:rsid w:val="00405BF7"/>
    <w:rsid w:val="00407183"/>
    <w:rsid w:val="0041041F"/>
    <w:rsid w:val="00417294"/>
    <w:rsid w:val="004272F9"/>
    <w:rsid w:val="004320FD"/>
    <w:rsid w:val="00434E68"/>
    <w:rsid w:val="004416E0"/>
    <w:rsid w:val="004425D7"/>
    <w:rsid w:val="004428D7"/>
    <w:rsid w:val="004469F5"/>
    <w:rsid w:val="004503D4"/>
    <w:rsid w:val="00460334"/>
    <w:rsid w:val="00463A8F"/>
    <w:rsid w:val="0046432D"/>
    <w:rsid w:val="00471BDC"/>
    <w:rsid w:val="00480910"/>
    <w:rsid w:val="0048570D"/>
    <w:rsid w:val="0048600F"/>
    <w:rsid w:val="00487928"/>
    <w:rsid w:val="004906FE"/>
    <w:rsid w:val="00490B96"/>
    <w:rsid w:val="00491E1C"/>
    <w:rsid w:val="00492364"/>
    <w:rsid w:val="00496B49"/>
    <w:rsid w:val="00496F20"/>
    <w:rsid w:val="004A2FA3"/>
    <w:rsid w:val="004A4311"/>
    <w:rsid w:val="004B2EE2"/>
    <w:rsid w:val="004C30C8"/>
    <w:rsid w:val="004C4796"/>
    <w:rsid w:val="004C7E2A"/>
    <w:rsid w:val="004D7A1C"/>
    <w:rsid w:val="004E7020"/>
    <w:rsid w:val="004E7D1C"/>
    <w:rsid w:val="004F0286"/>
    <w:rsid w:val="004F1EDF"/>
    <w:rsid w:val="004F20D7"/>
    <w:rsid w:val="004F5007"/>
    <w:rsid w:val="00500CD6"/>
    <w:rsid w:val="005035DF"/>
    <w:rsid w:val="005069C1"/>
    <w:rsid w:val="005117A0"/>
    <w:rsid w:val="0051277B"/>
    <w:rsid w:val="0051628F"/>
    <w:rsid w:val="0052051D"/>
    <w:rsid w:val="00522D96"/>
    <w:rsid w:val="005233E1"/>
    <w:rsid w:val="0053257A"/>
    <w:rsid w:val="0053283E"/>
    <w:rsid w:val="00534B2C"/>
    <w:rsid w:val="0053755B"/>
    <w:rsid w:val="00541D4D"/>
    <w:rsid w:val="0054381B"/>
    <w:rsid w:val="00551516"/>
    <w:rsid w:val="00552983"/>
    <w:rsid w:val="00552F46"/>
    <w:rsid w:val="005532FA"/>
    <w:rsid w:val="00553360"/>
    <w:rsid w:val="005542F5"/>
    <w:rsid w:val="0055458A"/>
    <w:rsid w:val="00561C75"/>
    <w:rsid w:val="00567805"/>
    <w:rsid w:val="00567C51"/>
    <w:rsid w:val="00571B5A"/>
    <w:rsid w:val="00587513"/>
    <w:rsid w:val="00590832"/>
    <w:rsid w:val="00591D82"/>
    <w:rsid w:val="005951EC"/>
    <w:rsid w:val="005A29C5"/>
    <w:rsid w:val="005B2963"/>
    <w:rsid w:val="005B6057"/>
    <w:rsid w:val="005B70DE"/>
    <w:rsid w:val="005C0F93"/>
    <w:rsid w:val="005C2E60"/>
    <w:rsid w:val="005C5659"/>
    <w:rsid w:val="005C6CD0"/>
    <w:rsid w:val="005C743B"/>
    <w:rsid w:val="005C790B"/>
    <w:rsid w:val="005D1047"/>
    <w:rsid w:val="005E3152"/>
    <w:rsid w:val="005E5AEC"/>
    <w:rsid w:val="005E76AD"/>
    <w:rsid w:val="0060070A"/>
    <w:rsid w:val="00602EFD"/>
    <w:rsid w:val="00614C9A"/>
    <w:rsid w:val="006157FE"/>
    <w:rsid w:val="00616031"/>
    <w:rsid w:val="00616703"/>
    <w:rsid w:val="006167A9"/>
    <w:rsid w:val="006232F3"/>
    <w:rsid w:val="006322F0"/>
    <w:rsid w:val="0063661A"/>
    <w:rsid w:val="00636C25"/>
    <w:rsid w:val="00640F49"/>
    <w:rsid w:val="00642072"/>
    <w:rsid w:val="006474C6"/>
    <w:rsid w:val="0064795E"/>
    <w:rsid w:val="00654206"/>
    <w:rsid w:val="00667047"/>
    <w:rsid w:val="00667775"/>
    <w:rsid w:val="00673265"/>
    <w:rsid w:val="0067407D"/>
    <w:rsid w:val="00677592"/>
    <w:rsid w:val="00682A5A"/>
    <w:rsid w:val="006853CA"/>
    <w:rsid w:val="006860F1"/>
    <w:rsid w:val="00686CA9"/>
    <w:rsid w:val="006875EF"/>
    <w:rsid w:val="00690242"/>
    <w:rsid w:val="0069086B"/>
    <w:rsid w:val="00695B71"/>
    <w:rsid w:val="006971EB"/>
    <w:rsid w:val="006A7736"/>
    <w:rsid w:val="006B2527"/>
    <w:rsid w:val="006B5AED"/>
    <w:rsid w:val="006B6F0F"/>
    <w:rsid w:val="006C1A05"/>
    <w:rsid w:val="006C3110"/>
    <w:rsid w:val="006C3E9C"/>
    <w:rsid w:val="006C5B38"/>
    <w:rsid w:val="006D7CEE"/>
    <w:rsid w:val="006E3E6B"/>
    <w:rsid w:val="006E6093"/>
    <w:rsid w:val="006E625F"/>
    <w:rsid w:val="006F720B"/>
    <w:rsid w:val="00703694"/>
    <w:rsid w:val="00710005"/>
    <w:rsid w:val="00721A36"/>
    <w:rsid w:val="00723561"/>
    <w:rsid w:val="00730EA8"/>
    <w:rsid w:val="007374E7"/>
    <w:rsid w:val="00741686"/>
    <w:rsid w:val="0075545F"/>
    <w:rsid w:val="0075649D"/>
    <w:rsid w:val="007572C1"/>
    <w:rsid w:val="0075760F"/>
    <w:rsid w:val="00762D16"/>
    <w:rsid w:val="007646DE"/>
    <w:rsid w:val="00765BB2"/>
    <w:rsid w:val="0077328F"/>
    <w:rsid w:val="00773CE5"/>
    <w:rsid w:val="00782044"/>
    <w:rsid w:val="00783EDB"/>
    <w:rsid w:val="00785E4B"/>
    <w:rsid w:val="007872B0"/>
    <w:rsid w:val="007872B1"/>
    <w:rsid w:val="0079437F"/>
    <w:rsid w:val="00795FBD"/>
    <w:rsid w:val="007A3A19"/>
    <w:rsid w:val="007A4291"/>
    <w:rsid w:val="007A5841"/>
    <w:rsid w:val="007A6784"/>
    <w:rsid w:val="007B2DA8"/>
    <w:rsid w:val="007C2806"/>
    <w:rsid w:val="007C2C3C"/>
    <w:rsid w:val="007C688D"/>
    <w:rsid w:val="007D45A6"/>
    <w:rsid w:val="007D7935"/>
    <w:rsid w:val="007E1389"/>
    <w:rsid w:val="007F025E"/>
    <w:rsid w:val="007F0345"/>
    <w:rsid w:val="00803757"/>
    <w:rsid w:val="0080512C"/>
    <w:rsid w:val="008101C9"/>
    <w:rsid w:val="00810D75"/>
    <w:rsid w:val="00812123"/>
    <w:rsid w:val="00812563"/>
    <w:rsid w:val="00815018"/>
    <w:rsid w:val="00830167"/>
    <w:rsid w:val="00835091"/>
    <w:rsid w:val="00846025"/>
    <w:rsid w:val="00846425"/>
    <w:rsid w:val="00852514"/>
    <w:rsid w:val="0085763F"/>
    <w:rsid w:val="008576A8"/>
    <w:rsid w:val="00863124"/>
    <w:rsid w:val="0086380C"/>
    <w:rsid w:val="008655D6"/>
    <w:rsid w:val="008667CC"/>
    <w:rsid w:val="008727ED"/>
    <w:rsid w:val="00875134"/>
    <w:rsid w:val="0088067B"/>
    <w:rsid w:val="00882017"/>
    <w:rsid w:val="008911FF"/>
    <w:rsid w:val="00891815"/>
    <w:rsid w:val="008A0767"/>
    <w:rsid w:val="008A1387"/>
    <w:rsid w:val="008A4FD5"/>
    <w:rsid w:val="008B3904"/>
    <w:rsid w:val="008B6156"/>
    <w:rsid w:val="008B6299"/>
    <w:rsid w:val="008C157A"/>
    <w:rsid w:val="008C525B"/>
    <w:rsid w:val="008C6ADB"/>
    <w:rsid w:val="008D6A8C"/>
    <w:rsid w:val="008D79FD"/>
    <w:rsid w:val="008E27D8"/>
    <w:rsid w:val="008E67BA"/>
    <w:rsid w:val="008F25DD"/>
    <w:rsid w:val="008F2B86"/>
    <w:rsid w:val="008F7AA4"/>
    <w:rsid w:val="008F7C51"/>
    <w:rsid w:val="0090003D"/>
    <w:rsid w:val="0090302E"/>
    <w:rsid w:val="00905F04"/>
    <w:rsid w:val="00906755"/>
    <w:rsid w:val="00917F10"/>
    <w:rsid w:val="009241E1"/>
    <w:rsid w:val="0092525B"/>
    <w:rsid w:val="009300DA"/>
    <w:rsid w:val="0093466F"/>
    <w:rsid w:val="0094118A"/>
    <w:rsid w:val="00941B0B"/>
    <w:rsid w:val="00941E51"/>
    <w:rsid w:val="00946BBC"/>
    <w:rsid w:val="00951D3D"/>
    <w:rsid w:val="00953047"/>
    <w:rsid w:val="00954007"/>
    <w:rsid w:val="00960074"/>
    <w:rsid w:val="0096025E"/>
    <w:rsid w:val="00960D48"/>
    <w:rsid w:val="00965118"/>
    <w:rsid w:val="00965EE8"/>
    <w:rsid w:val="00983D0C"/>
    <w:rsid w:val="0098481F"/>
    <w:rsid w:val="00985C10"/>
    <w:rsid w:val="009961E0"/>
    <w:rsid w:val="009A4465"/>
    <w:rsid w:val="009A4D2E"/>
    <w:rsid w:val="009A6BEE"/>
    <w:rsid w:val="009B1018"/>
    <w:rsid w:val="009B1B55"/>
    <w:rsid w:val="009B2B6D"/>
    <w:rsid w:val="009D0DA8"/>
    <w:rsid w:val="009D49F0"/>
    <w:rsid w:val="009D4DFE"/>
    <w:rsid w:val="009D5DAE"/>
    <w:rsid w:val="009D726F"/>
    <w:rsid w:val="009E6E34"/>
    <w:rsid w:val="009F1094"/>
    <w:rsid w:val="009F40A9"/>
    <w:rsid w:val="00A000B0"/>
    <w:rsid w:val="00A0100E"/>
    <w:rsid w:val="00A05D6E"/>
    <w:rsid w:val="00A1743E"/>
    <w:rsid w:val="00A26708"/>
    <w:rsid w:val="00A27D99"/>
    <w:rsid w:val="00A52762"/>
    <w:rsid w:val="00A6193A"/>
    <w:rsid w:val="00A62826"/>
    <w:rsid w:val="00A70AFF"/>
    <w:rsid w:val="00A70ECD"/>
    <w:rsid w:val="00A74211"/>
    <w:rsid w:val="00A80936"/>
    <w:rsid w:val="00A8372F"/>
    <w:rsid w:val="00A84EE2"/>
    <w:rsid w:val="00A85ED6"/>
    <w:rsid w:val="00A90EFC"/>
    <w:rsid w:val="00A923F9"/>
    <w:rsid w:val="00AA1CF9"/>
    <w:rsid w:val="00AA5A53"/>
    <w:rsid w:val="00AB1AB9"/>
    <w:rsid w:val="00AB5F69"/>
    <w:rsid w:val="00AB63C5"/>
    <w:rsid w:val="00AB67B7"/>
    <w:rsid w:val="00AB7178"/>
    <w:rsid w:val="00AB7402"/>
    <w:rsid w:val="00AB7F51"/>
    <w:rsid w:val="00AC11C8"/>
    <w:rsid w:val="00AC7416"/>
    <w:rsid w:val="00AD5976"/>
    <w:rsid w:val="00AD7A54"/>
    <w:rsid w:val="00AD7D39"/>
    <w:rsid w:val="00AE440C"/>
    <w:rsid w:val="00AE7896"/>
    <w:rsid w:val="00AF2CDA"/>
    <w:rsid w:val="00B01AE4"/>
    <w:rsid w:val="00B03D82"/>
    <w:rsid w:val="00B10A2B"/>
    <w:rsid w:val="00B14AD7"/>
    <w:rsid w:val="00B16350"/>
    <w:rsid w:val="00B30875"/>
    <w:rsid w:val="00B308EB"/>
    <w:rsid w:val="00B31AFA"/>
    <w:rsid w:val="00B359F1"/>
    <w:rsid w:val="00B3788D"/>
    <w:rsid w:val="00B402AD"/>
    <w:rsid w:val="00B408B1"/>
    <w:rsid w:val="00B40F69"/>
    <w:rsid w:val="00B43F0B"/>
    <w:rsid w:val="00B44439"/>
    <w:rsid w:val="00B46C15"/>
    <w:rsid w:val="00B60E6E"/>
    <w:rsid w:val="00B64703"/>
    <w:rsid w:val="00B66410"/>
    <w:rsid w:val="00B72237"/>
    <w:rsid w:val="00B72E82"/>
    <w:rsid w:val="00B80980"/>
    <w:rsid w:val="00B81F5F"/>
    <w:rsid w:val="00B84B78"/>
    <w:rsid w:val="00B84CEF"/>
    <w:rsid w:val="00B85305"/>
    <w:rsid w:val="00B875DF"/>
    <w:rsid w:val="00BA126C"/>
    <w:rsid w:val="00BA1A4F"/>
    <w:rsid w:val="00BA59F4"/>
    <w:rsid w:val="00BA75F3"/>
    <w:rsid w:val="00BB1A4A"/>
    <w:rsid w:val="00BB5BE0"/>
    <w:rsid w:val="00BB791F"/>
    <w:rsid w:val="00BB7ACF"/>
    <w:rsid w:val="00BC0340"/>
    <w:rsid w:val="00BD1971"/>
    <w:rsid w:val="00BE1EDE"/>
    <w:rsid w:val="00BE21DF"/>
    <w:rsid w:val="00BE6544"/>
    <w:rsid w:val="00BE69CC"/>
    <w:rsid w:val="00BE7673"/>
    <w:rsid w:val="00BF0D79"/>
    <w:rsid w:val="00BF1674"/>
    <w:rsid w:val="00BF4737"/>
    <w:rsid w:val="00C00B82"/>
    <w:rsid w:val="00C00D4F"/>
    <w:rsid w:val="00C01DE4"/>
    <w:rsid w:val="00C13A6F"/>
    <w:rsid w:val="00C14094"/>
    <w:rsid w:val="00C14E58"/>
    <w:rsid w:val="00C152CD"/>
    <w:rsid w:val="00C17DB9"/>
    <w:rsid w:val="00C21E49"/>
    <w:rsid w:val="00C324E2"/>
    <w:rsid w:val="00C40441"/>
    <w:rsid w:val="00C413DA"/>
    <w:rsid w:val="00C4346F"/>
    <w:rsid w:val="00C45024"/>
    <w:rsid w:val="00C513E0"/>
    <w:rsid w:val="00C63DC4"/>
    <w:rsid w:val="00C6631D"/>
    <w:rsid w:val="00C7130D"/>
    <w:rsid w:val="00C80F3E"/>
    <w:rsid w:val="00C8246B"/>
    <w:rsid w:val="00C91070"/>
    <w:rsid w:val="00C95107"/>
    <w:rsid w:val="00C95B45"/>
    <w:rsid w:val="00C96BF7"/>
    <w:rsid w:val="00C971DB"/>
    <w:rsid w:val="00CA13C4"/>
    <w:rsid w:val="00CC37A3"/>
    <w:rsid w:val="00CC4714"/>
    <w:rsid w:val="00CD1DC0"/>
    <w:rsid w:val="00CD24B1"/>
    <w:rsid w:val="00CE29DD"/>
    <w:rsid w:val="00CE433C"/>
    <w:rsid w:val="00CE5347"/>
    <w:rsid w:val="00CF3CE9"/>
    <w:rsid w:val="00CF4A91"/>
    <w:rsid w:val="00CF7F20"/>
    <w:rsid w:val="00D06BF9"/>
    <w:rsid w:val="00D07014"/>
    <w:rsid w:val="00D12106"/>
    <w:rsid w:val="00D15B20"/>
    <w:rsid w:val="00D21DE4"/>
    <w:rsid w:val="00D24CBF"/>
    <w:rsid w:val="00D30DFE"/>
    <w:rsid w:val="00D31CF5"/>
    <w:rsid w:val="00D35EF0"/>
    <w:rsid w:val="00D43D3B"/>
    <w:rsid w:val="00D517BA"/>
    <w:rsid w:val="00D52843"/>
    <w:rsid w:val="00D577CC"/>
    <w:rsid w:val="00D67BDA"/>
    <w:rsid w:val="00D77C37"/>
    <w:rsid w:val="00D80F78"/>
    <w:rsid w:val="00D84DC1"/>
    <w:rsid w:val="00D85265"/>
    <w:rsid w:val="00D872F5"/>
    <w:rsid w:val="00D923AD"/>
    <w:rsid w:val="00D95429"/>
    <w:rsid w:val="00D9746C"/>
    <w:rsid w:val="00DB10FC"/>
    <w:rsid w:val="00DC5349"/>
    <w:rsid w:val="00DC7CB5"/>
    <w:rsid w:val="00DD0368"/>
    <w:rsid w:val="00DD7BF5"/>
    <w:rsid w:val="00DF17A7"/>
    <w:rsid w:val="00DF5392"/>
    <w:rsid w:val="00E00A01"/>
    <w:rsid w:val="00E02374"/>
    <w:rsid w:val="00E03E64"/>
    <w:rsid w:val="00E076DF"/>
    <w:rsid w:val="00E10571"/>
    <w:rsid w:val="00E10BD0"/>
    <w:rsid w:val="00E17E78"/>
    <w:rsid w:val="00E26C8F"/>
    <w:rsid w:val="00E37018"/>
    <w:rsid w:val="00E37E36"/>
    <w:rsid w:val="00E408EC"/>
    <w:rsid w:val="00E47C2E"/>
    <w:rsid w:val="00E6212D"/>
    <w:rsid w:val="00E62EB6"/>
    <w:rsid w:val="00E655F3"/>
    <w:rsid w:val="00E71E9E"/>
    <w:rsid w:val="00E72B6F"/>
    <w:rsid w:val="00E75714"/>
    <w:rsid w:val="00E84831"/>
    <w:rsid w:val="00E90747"/>
    <w:rsid w:val="00E96980"/>
    <w:rsid w:val="00E97801"/>
    <w:rsid w:val="00EA12B3"/>
    <w:rsid w:val="00EA1D3E"/>
    <w:rsid w:val="00EA27F1"/>
    <w:rsid w:val="00EA300A"/>
    <w:rsid w:val="00EB7228"/>
    <w:rsid w:val="00EC1A3F"/>
    <w:rsid w:val="00EC20E8"/>
    <w:rsid w:val="00EC3B53"/>
    <w:rsid w:val="00EC4BF8"/>
    <w:rsid w:val="00ED75CE"/>
    <w:rsid w:val="00EE1E5D"/>
    <w:rsid w:val="00F024EF"/>
    <w:rsid w:val="00F02631"/>
    <w:rsid w:val="00F03C4A"/>
    <w:rsid w:val="00F15D19"/>
    <w:rsid w:val="00F311E8"/>
    <w:rsid w:val="00F31740"/>
    <w:rsid w:val="00F31E78"/>
    <w:rsid w:val="00F347A8"/>
    <w:rsid w:val="00F431C5"/>
    <w:rsid w:val="00F45178"/>
    <w:rsid w:val="00F45DDB"/>
    <w:rsid w:val="00F52511"/>
    <w:rsid w:val="00F5272F"/>
    <w:rsid w:val="00F56363"/>
    <w:rsid w:val="00FB1A6E"/>
    <w:rsid w:val="00FB3B4E"/>
    <w:rsid w:val="00FC0E62"/>
    <w:rsid w:val="00FC490D"/>
    <w:rsid w:val="00FC52DF"/>
    <w:rsid w:val="00FC7541"/>
    <w:rsid w:val="00FD2200"/>
    <w:rsid w:val="00FD3708"/>
    <w:rsid w:val="00FD3787"/>
    <w:rsid w:val="00FD3F86"/>
    <w:rsid w:val="00FE08BB"/>
    <w:rsid w:val="00FE5A5A"/>
    <w:rsid w:val="00FF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44A6"/>
  <w15:chartTrackingRefBased/>
  <w15:docId w15:val="{F6EE4EC6-45AB-4664-B249-FC2FD00A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A75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C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D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748"/>
  </w:style>
  <w:style w:type="paragraph" w:styleId="Footer">
    <w:name w:val="footer"/>
    <w:basedOn w:val="Normal"/>
    <w:link w:val="Foot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748"/>
  </w:style>
  <w:style w:type="paragraph" w:styleId="Caption">
    <w:name w:val="caption"/>
    <w:basedOn w:val="Normal"/>
    <w:next w:val="Normal"/>
    <w:uiPriority w:val="35"/>
    <w:unhideWhenUsed/>
    <w:qFormat/>
    <w:rsid w:val="000301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44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75F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hyperlink" Target="mailto:ys273139@dal.ca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60A0D-94CB-3C4B-90C8-E460E9873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4</TotalTime>
  <Pages>23</Pages>
  <Words>1942</Words>
  <Characters>1107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esai</dc:creator>
  <cp:keywords/>
  <dc:description/>
  <cp:lastModifiedBy>Sudarshan Srikant</cp:lastModifiedBy>
  <cp:revision>2312</cp:revision>
  <cp:lastPrinted>2019-04-09T01:41:00Z</cp:lastPrinted>
  <dcterms:created xsi:type="dcterms:W3CDTF">2019-03-30T22:29:00Z</dcterms:created>
  <dcterms:modified xsi:type="dcterms:W3CDTF">2019-04-09T21:06:00Z</dcterms:modified>
</cp:coreProperties>
</file>